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EF240" w14:textId="77777777" w:rsidR="00F40106" w:rsidRPr="00B048A6" w:rsidRDefault="00397D88">
      <w:pPr>
        <w:widowControl w:val="0"/>
        <w:autoSpaceDE w:val="0"/>
        <w:autoSpaceDN w:val="0"/>
        <w:adjustRightInd w:val="0"/>
        <w:jc w:val="center"/>
        <w:rPr>
          <w:b/>
          <w:bCs/>
        </w:rPr>
      </w:pPr>
      <w:r w:rsidRPr="00493580">
        <w:rPr>
          <w:b/>
          <w:bCs/>
          <w:sz w:val="20"/>
          <w:szCs w:val="20"/>
        </w:rPr>
        <w:t xml:space="preserve"> </w:t>
      </w:r>
      <w:r w:rsidR="00F40106" w:rsidRPr="00B048A6">
        <w:rPr>
          <w:b/>
          <w:bCs/>
        </w:rPr>
        <w:t>COLLEGE OF ENGINEERING</w:t>
      </w:r>
    </w:p>
    <w:p w14:paraId="02A06FB3" w14:textId="79329998" w:rsidR="00F40106" w:rsidRPr="00B048A6" w:rsidRDefault="00F40106">
      <w:pPr>
        <w:widowControl w:val="0"/>
        <w:autoSpaceDE w:val="0"/>
        <w:autoSpaceDN w:val="0"/>
        <w:adjustRightInd w:val="0"/>
        <w:jc w:val="center"/>
        <w:rPr>
          <w:b/>
          <w:bCs/>
        </w:rPr>
      </w:pPr>
      <w:r w:rsidRPr="00B048A6">
        <w:rPr>
          <w:b/>
          <w:bCs/>
        </w:rPr>
        <w:t>DEPARTMENT OF MECHANICAL AND MANUFACTURING</w:t>
      </w:r>
      <w:r w:rsidR="00C66943" w:rsidRPr="00B048A6">
        <w:rPr>
          <w:b/>
          <w:bCs/>
        </w:rPr>
        <w:t xml:space="preserve"> ENGINEERING</w:t>
      </w:r>
    </w:p>
    <w:p w14:paraId="5FE9CF76" w14:textId="77777777" w:rsidR="00F40106" w:rsidRPr="00B048A6" w:rsidRDefault="00F40106" w:rsidP="00BB5D0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bCs/>
        </w:rPr>
      </w:pPr>
      <w:r w:rsidRPr="00B048A6">
        <w:rPr>
          <w:b/>
          <w:bCs/>
        </w:rPr>
        <w:t>GRADUATION CHECKLIST</w:t>
      </w:r>
    </w:p>
    <w:p w14:paraId="5D6839D0" w14:textId="77777777" w:rsidR="00CE5E0C" w:rsidRPr="00493580" w:rsidRDefault="00CE5E0C">
      <w:pPr>
        <w:widowControl w:val="0"/>
        <w:autoSpaceDE w:val="0"/>
        <w:autoSpaceDN w:val="0"/>
        <w:adjustRightInd w:val="0"/>
        <w:rPr>
          <w:b/>
          <w:bCs/>
          <w:sz w:val="16"/>
          <w:szCs w:val="16"/>
        </w:rPr>
      </w:pPr>
    </w:p>
    <w:p w14:paraId="5FA13D93" w14:textId="162ABD78" w:rsidR="00362961" w:rsidRPr="00493580" w:rsidRDefault="00F40106" w:rsidP="00362961">
      <w:pPr>
        <w:pStyle w:val="Heading2"/>
        <w:ind w:left="0" w:firstLine="0"/>
        <w:rPr>
          <w:b w:val="0"/>
          <w:u w:val="single"/>
        </w:rPr>
      </w:pPr>
      <w:r w:rsidRPr="00493580">
        <w:t xml:space="preserve">STUDENT: </w:t>
      </w:r>
      <w:r w:rsidR="00A81195" w:rsidRPr="00A81195">
        <w:rPr>
          <w:rFonts w:cs="Calibri"/>
          <w:sz w:val="18"/>
          <w:szCs w:val="18"/>
        </w:rPr>
        <w:t> </w:t>
      </w:r>
      <w:r w:rsidR="00A81195" w:rsidRPr="00A81195">
        <w:rPr>
          <w:rFonts w:cs="Calibri"/>
          <w:sz w:val="18"/>
          <w:szCs w:val="18"/>
        </w:rPr>
        <w:t> </w:t>
      </w:r>
      <w:r w:rsidR="001960F7">
        <w:rPr>
          <w:rFonts w:cs="Calibri"/>
          <w:sz w:val="18"/>
          <w:szCs w:val="18"/>
        </w:rPr>
        <w:tab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bookmarkEnd w:id="0"/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2E7904" w:rsidRPr="00493580">
        <w:t>T-N</w:t>
      </w:r>
      <w:r w:rsidR="00D513C9" w:rsidRPr="00493580">
        <w:t>umber</w:t>
      </w:r>
      <w:r w:rsidR="00443C22" w:rsidRPr="00493580">
        <w:t>:</w:t>
      </w:r>
      <w:r w:rsidR="00AC4660">
        <w:t xml:space="preserve"> </w:t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15788B" w:rsidRPr="00493580">
        <w:rPr>
          <w:b w:val="0"/>
          <w:u w:val="single"/>
        </w:rPr>
        <w:t xml:space="preserve"> </w:t>
      </w:r>
      <w:r w:rsidR="00AC4660" w:rsidRPr="00493580">
        <w:rPr>
          <w:b w:val="0"/>
          <w:u w:val="single"/>
        </w:rPr>
        <w:t xml:space="preserve">                                               </w:t>
      </w:r>
      <w:r w:rsidR="00AC4660" w:rsidRPr="00AC4660">
        <w:rPr>
          <w:b w:val="0"/>
          <w:u w:val="single"/>
        </w:rPr>
        <w:t xml:space="preserve">                                         </w:t>
      </w:r>
      <w:r w:rsidR="0015788B" w:rsidRPr="00AC4660">
        <w:rPr>
          <w:b w:val="0"/>
          <w:u w:val="single"/>
        </w:rPr>
        <w:t xml:space="preserve"> </w:t>
      </w:r>
      <w:r w:rsidR="00AC4660" w:rsidRPr="00AC4660">
        <w:rPr>
          <w:b w:val="0"/>
          <w:u w:val="single"/>
        </w:rPr>
        <w:t xml:space="preserve">                           </w:t>
      </w:r>
      <w:r w:rsidR="00AC4660">
        <w:rPr>
          <w:b w:val="0"/>
          <w:u w:val="single"/>
        </w:rPr>
        <w:t xml:space="preserve">                              </w:t>
      </w:r>
      <w:r w:rsidR="0015788B" w:rsidRPr="00493580">
        <w:rPr>
          <w:b w:val="0"/>
          <w:u w:val="single"/>
        </w:rPr>
        <w:t xml:space="preserve">   </w:t>
      </w:r>
    </w:p>
    <w:p w14:paraId="0A403639" w14:textId="43C8FA9E" w:rsidR="00F40106" w:rsidRPr="00493580" w:rsidRDefault="00AC4660">
      <w:pPr>
        <w:widowControl w:val="0"/>
        <w:tabs>
          <w:tab w:val="left" w:pos="532"/>
        </w:tabs>
        <w:autoSpaceDE w:val="0"/>
        <w:autoSpaceDN w:val="0"/>
        <w:adjustRightInd w:val="0"/>
        <w:ind w:left="532" w:hanging="532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</w:t>
      </w:r>
      <w:r w:rsidR="002A42E5" w:rsidRPr="00493580">
        <w:rPr>
          <w:b/>
          <w:bCs/>
          <w:sz w:val="20"/>
          <w:szCs w:val="20"/>
        </w:rPr>
        <w:t xml:space="preserve">atalog </w:t>
      </w:r>
      <w:r w:rsidR="004404A3" w:rsidRPr="00493580">
        <w:rPr>
          <w:b/>
          <w:bCs/>
          <w:sz w:val="20"/>
          <w:szCs w:val="20"/>
        </w:rPr>
        <w:t>Used</w:t>
      </w:r>
      <w:r>
        <w:rPr>
          <w:b/>
          <w:bCs/>
          <w:sz w:val="20"/>
          <w:szCs w:val="20"/>
        </w:rPr>
        <w:t>:</w:t>
      </w:r>
      <w:r w:rsidR="004404A3" w:rsidRPr="00493580">
        <w:rPr>
          <w:b/>
          <w:bCs/>
          <w:sz w:val="20"/>
          <w:szCs w:val="20"/>
        </w:rPr>
        <w:t xml:space="preserve"> </w:t>
      </w:r>
      <w:r w:rsidR="001960F7">
        <w:rPr>
          <w:b/>
          <w:bCs/>
          <w:sz w:val="20"/>
          <w:szCs w:val="20"/>
        </w:rPr>
        <w:tab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A81195">
        <w:rPr>
          <w:rFonts w:cs="Calibri"/>
          <w:sz w:val="18"/>
          <w:szCs w:val="18"/>
          <w:shd w:val="clear" w:color="auto" w:fill="D9D9D9" w:themeFill="background1" w:themeFillShade="D9"/>
        </w:rPr>
        <w:tab/>
        <w:t xml:space="preserve"> </w:t>
      </w:r>
      <w:r w:rsidR="00DB6A88" w:rsidRPr="00493580">
        <w:rPr>
          <w:b/>
          <w:bCs/>
          <w:sz w:val="20"/>
          <w:szCs w:val="20"/>
        </w:rPr>
        <w:t>E</w:t>
      </w:r>
      <w:r w:rsidR="00F40106" w:rsidRPr="00493580">
        <w:rPr>
          <w:b/>
          <w:bCs/>
          <w:sz w:val="20"/>
          <w:szCs w:val="20"/>
        </w:rPr>
        <w:t xml:space="preserve">xpected </w:t>
      </w:r>
      <w:r>
        <w:rPr>
          <w:b/>
          <w:bCs/>
          <w:sz w:val="20"/>
          <w:szCs w:val="20"/>
        </w:rPr>
        <w:t>D</w:t>
      </w:r>
      <w:r w:rsidR="00F40106" w:rsidRPr="00493580">
        <w:rPr>
          <w:b/>
          <w:bCs/>
          <w:sz w:val="20"/>
          <w:szCs w:val="20"/>
        </w:rPr>
        <w:t>ate of Graduation:</w:t>
      </w:r>
      <w:r w:rsidR="001960F7">
        <w:rPr>
          <w:b/>
          <w:bCs/>
          <w:sz w:val="20"/>
          <w:szCs w:val="20"/>
        </w:rPr>
        <w:t xml:space="preserve"> 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6B5B0F">
        <w:rPr>
          <w:rFonts w:cs="Calibri"/>
          <w:sz w:val="18"/>
          <w:szCs w:val="18"/>
          <w:shd w:val="clear" w:color="auto" w:fill="D9D9D9" w:themeFill="background1" w:themeFillShade="D9"/>
        </w:rPr>
        <w:t xml:space="preserve">  </w:t>
      </w:r>
      <w:r w:rsidR="00860B17" w:rsidRPr="00493580">
        <w:rPr>
          <w:b/>
          <w:bCs/>
          <w:sz w:val="20"/>
          <w:szCs w:val="20"/>
        </w:rPr>
        <w:t>E</w:t>
      </w:r>
      <w:r w:rsidR="002E7904" w:rsidRPr="00493580">
        <w:rPr>
          <w:b/>
          <w:bCs/>
          <w:sz w:val="20"/>
          <w:szCs w:val="20"/>
        </w:rPr>
        <w:t>mail:</w:t>
      </w:r>
      <w:r w:rsidR="0039474C">
        <w:rPr>
          <w:b/>
          <w:bCs/>
          <w:sz w:val="20"/>
          <w:szCs w:val="20"/>
        </w:rPr>
        <w:tab/>
      </w:r>
      <w:r w:rsidR="001960F7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960F7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1960F7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1960F7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1960F7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1960F7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1960F7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1960F7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1960F7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1960F7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39474C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39474C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6B5B0F">
        <w:rPr>
          <w:rFonts w:cs="Calibri"/>
          <w:sz w:val="18"/>
          <w:szCs w:val="18"/>
          <w:shd w:val="clear" w:color="auto" w:fill="D9D9D9" w:themeFill="background1" w:themeFillShade="D9"/>
        </w:rPr>
        <w:t xml:space="preserve">       </w:t>
      </w:r>
      <w:r w:rsidRPr="00493580">
        <w:rPr>
          <w:u w:val="single"/>
        </w:rPr>
        <w:t xml:space="preserve">                                             </w:t>
      </w:r>
    </w:p>
    <w:p w14:paraId="5C6CDE6E" w14:textId="165A5995" w:rsidR="00F40106" w:rsidRPr="00493580" w:rsidRDefault="00F40106">
      <w:pPr>
        <w:pStyle w:val="Heading2"/>
        <w:ind w:right="-360"/>
      </w:pPr>
      <w:r w:rsidRPr="00493580">
        <w:t xml:space="preserve"> </w:t>
      </w:r>
      <w:r w:rsidR="00AC4660">
        <w:t>Phone:</w:t>
      </w:r>
      <w:r w:rsidR="001960F7">
        <w:tab/>
      </w:r>
      <w:r w:rsidR="001960F7">
        <w:tab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6B5B0F">
        <w:rPr>
          <w:rFonts w:cs="Calibri"/>
          <w:sz w:val="18"/>
          <w:szCs w:val="18"/>
          <w:shd w:val="clear" w:color="auto" w:fill="D9D9D9" w:themeFill="background1" w:themeFillShade="D9"/>
        </w:rPr>
        <w:tab/>
        <w:t xml:space="preserve"> </w:t>
      </w:r>
      <w:r w:rsidR="00902D08" w:rsidRPr="0039474C">
        <w:t>ETS</w:t>
      </w:r>
      <w:r w:rsidR="0039474C" w:rsidRPr="0039474C">
        <w:t xml:space="preserve"> </w:t>
      </w:r>
      <w:r w:rsidR="0039474C">
        <w:t xml:space="preserve">Senior </w:t>
      </w:r>
      <w:r w:rsidR="0039474C" w:rsidRPr="0039474C">
        <w:t>Exit Exam:</w:t>
      </w:r>
      <w:r w:rsidR="006B5B0F" w:rsidRPr="0039474C">
        <w:t xml:space="preserve">     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A81195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6B5B0F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6B5B0F">
        <w:rPr>
          <w:rFonts w:cs="Calibri"/>
          <w:sz w:val="18"/>
          <w:szCs w:val="18"/>
          <w:shd w:val="clear" w:color="auto" w:fill="D9D9D9" w:themeFill="background1" w:themeFillShade="D9"/>
        </w:rPr>
        <w:tab/>
        <w:t xml:space="preserve">    </w:t>
      </w:r>
      <w:r w:rsidR="00902D08" w:rsidRPr="00493580">
        <w:t>FE:</w:t>
      </w:r>
      <w:r w:rsidR="0039474C">
        <w:tab/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  <w:r w:rsidR="0039474C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39474C">
        <w:rPr>
          <w:rFonts w:cs="Calibri"/>
          <w:sz w:val="18"/>
          <w:szCs w:val="18"/>
          <w:shd w:val="clear" w:color="auto" w:fill="D9D9D9" w:themeFill="background1" w:themeFillShade="D9"/>
        </w:rPr>
        <w:tab/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instrText xml:space="preserve"> FORMTEXT </w:instrText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separate"/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noProof/>
          <w:sz w:val="18"/>
          <w:szCs w:val="18"/>
          <w:shd w:val="clear" w:color="auto" w:fill="D9D9D9" w:themeFill="background1" w:themeFillShade="D9"/>
        </w:rPr>
        <w:t> </w:t>
      </w:r>
      <w:r w:rsidR="0039474C" w:rsidRPr="00A81195">
        <w:rPr>
          <w:rFonts w:cs="Calibri"/>
          <w:sz w:val="18"/>
          <w:szCs w:val="18"/>
          <w:shd w:val="clear" w:color="auto" w:fill="D9D9D9" w:themeFill="background1" w:themeFillShade="D9"/>
        </w:rPr>
        <w:fldChar w:fldCharType="end"/>
      </w:r>
    </w:p>
    <w:p w14:paraId="579E04DD" w14:textId="487BFB4D" w:rsidR="00F40106" w:rsidRPr="00493580" w:rsidRDefault="00F40106">
      <w:pPr>
        <w:pStyle w:val="Heading3"/>
        <w:ind w:hanging="982"/>
        <w:rPr>
          <w:b w:val="0"/>
          <w:bCs w:val="0"/>
        </w:rPr>
      </w:pPr>
      <w:r w:rsidRPr="00493580">
        <w:rPr>
          <w:sz w:val="20"/>
          <w:szCs w:val="20"/>
        </w:rPr>
        <w:t xml:space="preserve">                    </w:t>
      </w:r>
      <w:r w:rsidR="00AC4660">
        <w:rPr>
          <w:b w:val="0"/>
          <w:bCs w:val="0"/>
        </w:rPr>
        <w:tab/>
      </w:r>
      <w:r w:rsidR="00AC4660">
        <w:rPr>
          <w:b w:val="0"/>
          <w:bCs w:val="0"/>
        </w:rPr>
        <w:tab/>
      </w:r>
      <w:r w:rsidR="00AC4660">
        <w:rPr>
          <w:b w:val="0"/>
          <w:bCs w:val="0"/>
        </w:rPr>
        <w:tab/>
      </w:r>
      <w:r w:rsidR="00AC4660">
        <w:rPr>
          <w:b w:val="0"/>
          <w:bCs w:val="0"/>
        </w:rPr>
        <w:tab/>
      </w:r>
      <w:r w:rsidRPr="00493580">
        <w:rPr>
          <w:b w:val="0"/>
          <w:bCs w:val="0"/>
        </w:rPr>
        <w:t xml:space="preserve">             </w:t>
      </w:r>
      <w:r w:rsidR="00777557" w:rsidRPr="00493580">
        <w:rPr>
          <w:b w:val="0"/>
          <w:bCs w:val="0"/>
        </w:rPr>
        <w:t xml:space="preserve">        </w:t>
      </w:r>
      <w:r w:rsidR="00000BE7" w:rsidRPr="00493580">
        <w:rPr>
          <w:b w:val="0"/>
          <w:bCs w:val="0"/>
        </w:rPr>
        <w:t xml:space="preserve">               </w:t>
      </w:r>
      <w:r w:rsidRPr="00493580">
        <w:rPr>
          <w:b w:val="0"/>
          <w:bCs w:val="0"/>
        </w:rPr>
        <w:t xml:space="preserve">     </w:t>
      </w:r>
      <w:r w:rsidR="006B5B0F">
        <w:rPr>
          <w:b w:val="0"/>
          <w:bCs w:val="0"/>
        </w:rPr>
        <w:t xml:space="preserve">    </w:t>
      </w:r>
      <w:r w:rsidR="0039474C">
        <w:rPr>
          <w:b w:val="0"/>
          <w:bCs w:val="0"/>
        </w:rPr>
        <w:tab/>
      </w:r>
      <w:r w:rsidR="0039474C">
        <w:rPr>
          <w:b w:val="0"/>
          <w:bCs w:val="0"/>
        </w:rPr>
        <w:tab/>
      </w:r>
      <w:r w:rsidR="006B5B0F">
        <w:rPr>
          <w:b w:val="0"/>
          <w:bCs w:val="0"/>
        </w:rPr>
        <w:t xml:space="preserve"> </w:t>
      </w:r>
      <w:r w:rsidRPr="00493580">
        <w:rPr>
          <w:b w:val="0"/>
          <w:bCs w:val="0"/>
        </w:rPr>
        <w:t>SEM – YEAR</w:t>
      </w:r>
      <w:r w:rsidRPr="00493580">
        <w:rPr>
          <w:b w:val="0"/>
          <w:bCs w:val="0"/>
          <w:sz w:val="20"/>
          <w:szCs w:val="20"/>
        </w:rPr>
        <w:t xml:space="preserve">          </w:t>
      </w:r>
      <w:r w:rsidR="00CE5C7D" w:rsidRPr="00493580">
        <w:rPr>
          <w:b w:val="0"/>
          <w:bCs w:val="0"/>
          <w:sz w:val="20"/>
          <w:szCs w:val="20"/>
        </w:rPr>
        <w:t xml:space="preserve"> </w:t>
      </w:r>
      <w:r w:rsidRPr="00493580">
        <w:rPr>
          <w:b w:val="0"/>
          <w:bCs w:val="0"/>
          <w:sz w:val="20"/>
          <w:szCs w:val="20"/>
        </w:rPr>
        <w:t xml:space="preserve"> </w:t>
      </w:r>
      <w:r w:rsidR="00CE5E0C" w:rsidRPr="00493580">
        <w:rPr>
          <w:b w:val="0"/>
          <w:bCs w:val="0"/>
          <w:sz w:val="20"/>
          <w:szCs w:val="20"/>
        </w:rPr>
        <w:t xml:space="preserve">                           </w:t>
      </w:r>
      <w:r w:rsidRPr="00493580">
        <w:rPr>
          <w:b w:val="0"/>
          <w:bCs w:val="0"/>
        </w:rPr>
        <w:t xml:space="preserve">SEM – YEAR       </w:t>
      </w:r>
    </w:p>
    <w:p w14:paraId="642D897F" w14:textId="77777777" w:rsidR="00F40106" w:rsidRPr="00493580" w:rsidRDefault="00F40106">
      <w:pPr>
        <w:widowControl w:val="0"/>
        <w:tabs>
          <w:tab w:val="left" w:pos="532"/>
        </w:tabs>
        <w:autoSpaceDE w:val="0"/>
        <w:autoSpaceDN w:val="0"/>
        <w:adjustRightInd w:val="0"/>
        <w:ind w:left="532" w:hanging="532"/>
        <w:rPr>
          <w:b/>
          <w:bCs/>
          <w:sz w:val="22"/>
          <w:szCs w:val="22"/>
        </w:rPr>
      </w:pPr>
    </w:p>
    <w:tbl>
      <w:tblPr>
        <w:tblW w:w="11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9"/>
        <w:gridCol w:w="311"/>
        <w:gridCol w:w="484"/>
        <w:gridCol w:w="525"/>
        <w:gridCol w:w="708"/>
        <w:gridCol w:w="1095"/>
        <w:gridCol w:w="360"/>
        <w:gridCol w:w="2194"/>
        <w:gridCol w:w="304"/>
        <w:gridCol w:w="506"/>
        <w:gridCol w:w="537"/>
        <w:gridCol w:w="615"/>
        <w:gridCol w:w="9"/>
        <w:gridCol w:w="1086"/>
        <w:gridCol w:w="383"/>
        <w:gridCol w:w="9"/>
      </w:tblGrid>
      <w:tr w:rsidR="00493580" w:rsidRPr="00493580" w14:paraId="244F1FEE" w14:textId="77777777" w:rsidTr="00AB356D">
        <w:trPr>
          <w:cantSplit/>
          <w:jc w:val="center"/>
        </w:trPr>
        <w:tc>
          <w:tcPr>
            <w:tcW w:w="2730" w:type="dxa"/>
            <w:gridSpan w:val="2"/>
            <w:tcBorders>
              <w:top w:val="thinThickThinSmallGap" w:sz="24" w:space="0" w:color="auto"/>
              <w:left w:val="thinThickThinSmallGap" w:sz="24" w:space="0" w:color="auto"/>
              <w:bottom w:val="double" w:sz="4" w:space="0" w:color="auto"/>
            </w:tcBorders>
          </w:tcPr>
          <w:p w14:paraId="4200A69A" w14:textId="77777777" w:rsidR="00F40106" w:rsidRPr="00493580" w:rsidRDefault="00F40106">
            <w:pPr>
              <w:pStyle w:val="Heading4"/>
            </w:pPr>
            <w:r w:rsidRPr="00493580">
              <w:t>Courses Required</w:t>
            </w:r>
          </w:p>
        </w:tc>
        <w:tc>
          <w:tcPr>
            <w:tcW w:w="1717" w:type="dxa"/>
            <w:gridSpan w:val="3"/>
            <w:tcBorders>
              <w:top w:val="thinThickThinSmallGap" w:sz="24" w:space="0" w:color="auto"/>
              <w:bottom w:val="double" w:sz="4" w:space="0" w:color="auto"/>
            </w:tcBorders>
          </w:tcPr>
          <w:p w14:paraId="2E043724" w14:textId="77777777" w:rsidR="00F40106" w:rsidRPr="00493580" w:rsidRDefault="00F40106" w:rsidP="00AB356D">
            <w:pPr>
              <w:pStyle w:val="Heading4"/>
              <w:ind w:left="18"/>
            </w:pPr>
            <w:r w:rsidRPr="00493580">
              <w:t>Grade</w:t>
            </w:r>
          </w:p>
        </w:tc>
        <w:tc>
          <w:tcPr>
            <w:tcW w:w="1455" w:type="dxa"/>
            <w:gridSpan w:val="2"/>
            <w:tcBorders>
              <w:top w:val="thinThickThinSmallGap" w:sz="24" w:space="0" w:color="auto"/>
              <w:bottom w:val="double" w:sz="4" w:space="0" w:color="auto"/>
              <w:right w:val="thinThickThinSmallGap" w:sz="24" w:space="0" w:color="auto"/>
            </w:tcBorders>
          </w:tcPr>
          <w:p w14:paraId="72C427B5" w14:textId="77777777" w:rsidR="00F40106" w:rsidRPr="00493580" w:rsidRDefault="00F40106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493580">
              <w:rPr>
                <w:b/>
                <w:bCs/>
                <w:sz w:val="22"/>
                <w:szCs w:val="22"/>
              </w:rPr>
              <w:t>Substitutions</w:t>
            </w:r>
          </w:p>
        </w:tc>
        <w:tc>
          <w:tcPr>
            <w:tcW w:w="2498" w:type="dxa"/>
            <w:gridSpan w:val="2"/>
            <w:tcBorders>
              <w:top w:val="thinThickThinSmallGap" w:sz="24" w:space="0" w:color="auto"/>
              <w:left w:val="thinThickThinSmallGap" w:sz="24" w:space="0" w:color="auto"/>
              <w:bottom w:val="double" w:sz="4" w:space="0" w:color="auto"/>
            </w:tcBorders>
          </w:tcPr>
          <w:p w14:paraId="6A343D78" w14:textId="77777777" w:rsidR="00F40106" w:rsidRPr="00493580" w:rsidRDefault="00F40106">
            <w:pPr>
              <w:pStyle w:val="Heading4"/>
              <w:rPr>
                <w:sz w:val="22"/>
                <w:szCs w:val="22"/>
              </w:rPr>
            </w:pPr>
            <w:r w:rsidRPr="00493580">
              <w:t>Courses Required</w:t>
            </w:r>
          </w:p>
        </w:tc>
        <w:tc>
          <w:tcPr>
            <w:tcW w:w="1667" w:type="dxa"/>
            <w:gridSpan w:val="4"/>
            <w:tcBorders>
              <w:top w:val="thinThickThinSmallGap" w:sz="24" w:space="0" w:color="auto"/>
              <w:bottom w:val="double" w:sz="4" w:space="0" w:color="auto"/>
            </w:tcBorders>
          </w:tcPr>
          <w:p w14:paraId="71270207" w14:textId="77777777" w:rsidR="00F40106" w:rsidRPr="00493580" w:rsidRDefault="00F40106">
            <w:pPr>
              <w:pStyle w:val="Heading4"/>
            </w:pPr>
            <w:r w:rsidRPr="00493580">
              <w:t>Grade</w:t>
            </w:r>
          </w:p>
        </w:tc>
        <w:tc>
          <w:tcPr>
            <w:tcW w:w="1478" w:type="dxa"/>
            <w:gridSpan w:val="3"/>
            <w:tcBorders>
              <w:top w:val="thinThickThinSmallGap" w:sz="24" w:space="0" w:color="auto"/>
              <w:bottom w:val="double" w:sz="4" w:space="0" w:color="auto"/>
              <w:right w:val="thinThickThinSmallGap" w:sz="24" w:space="0" w:color="auto"/>
            </w:tcBorders>
          </w:tcPr>
          <w:p w14:paraId="0085B3CB" w14:textId="77777777" w:rsidR="00F40106" w:rsidRPr="00493580" w:rsidRDefault="00F40106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493580">
              <w:rPr>
                <w:b/>
                <w:bCs/>
                <w:sz w:val="22"/>
                <w:szCs w:val="22"/>
              </w:rPr>
              <w:t>Substitutions</w:t>
            </w:r>
          </w:p>
        </w:tc>
      </w:tr>
      <w:tr w:rsidR="00493580" w:rsidRPr="00493580" w14:paraId="48453D7A" w14:textId="77777777" w:rsidTr="00AB356D">
        <w:trPr>
          <w:gridAfter w:val="1"/>
          <w:wAfter w:w="9" w:type="dxa"/>
          <w:cantSplit/>
          <w:trHeight w:val="915"/>
          <w:jc w:val="center"/>
        </w:trPr>
        <w:tc>
          <w:tcPr>
            <w:tcW w:w="2419" w:type="dxa"/>
            <w:tcBorders>
              <w:top w:val="double" w:sz="4" w:space="0" w:color="auto"/>
              <w:left w:val="thinThickThinSmallGap" w:sz="24" w:space="0" w:color="auto"/>
            </w:tcBorders>
          </w:tcPr>
          <w:p w14:paraId="0A88B53F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/>
              <w:rPr>
                <w:b/>
                <w:bCs/>
                <w:sz w:val="22"/>
                <w:szCs w:val="22"/>
              </w:rPr>
            </w:pPr>
          </w:p>
          <w:p w14:paraId="399DF150" w14:textId="77777777" w:rsidR="00CE5C7D" w:rsidRPr="00493580" w:rsidRDefault="00CE5C7D" w:rsidP="00AB356D">
            <w:pPr>
              <w:pStyle w:val="Heading6"/>
              <w:ind w:left="12"/>
              <w:jc w:val="center"/>
              <w:rPr>
                <w:sz w:val="20"/>
                <w:szCs w:val="20"/>
              </w:rPr>
            </w:pPr>
            <w:r w:rsidRPr="00493580">
              <w:rPr>
                <w:sz w:val="20"/>
                <w:szCs w:val="20"/>
              </w:rPr>
              <w:t>Course</w:t>
            </w:r>
          </w:p>
        </w:tc>
        <w:tc>
          <w:tcPr>
            <w:tcW w:w="311" w:type="dxa"/>
            <w:tcBorders>
              <w:top w:val="double" w:sz="4" w:space="0" w:color="auto"/>
            </w:tcBorders>
            <w:textDirection w:val="btLr"/>
            <w:vAlign w:val="bottom"/>
          </w:tcPr>
          <w:p w14:paraId="7B3F6DD4" w14:textId="77777777" w:rsidR="00CE5C7D" w:rsidRPr="00493580" w:rsidRDefault="00CE5C7D" w:rsidP="00AB356D">
            <w:pPr>
              <w:ind w:left="12" w:right="115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Cr. Hr.</w:t>
            </w:r>
          </w:p>
        </w:tc>
        <w:tc>
          <w:tcPr>
            <w:tcW w:w="484" w:type="dxa"/>
            <w:tcBorders>
              <w:top w:val="double" w:sz="4" w:space="0" w:color="auto"/>
            </w:tcBorders>
            <w:textDirection w:val="btLr"/>
            <w:vAlign w:val="bottom"/>
          </w:tcPr>
          <w:p w14:paraId="4B65456B" w14:textId="1D380C51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 w:right="115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Transfer Hours</w:t>
            </w:r>
            <w:r w:rsidR="006B5B0F" w:rsidRPr="004960F9">
              <w:rPr>
                <w:b/>
                <w:bCs/>
                <w:color w:val="4BACC6" w:themeColor="accent5"/>
                <w:sz w:val="16"/>
                <w:szCs w:val="16"/>
              </w:rPr>
              <w:t>*</w:t>
            </w:r>
            <w:r w:rsidR="003A18B0" w:rsidRPr="004960F9">
              <w:rPr>
                <w:b/>
                <w:bCs/>
                <w:color w:val="4BACC6" w:themeColor="accent5"/>
                <w:sz w:val="16"/>
                <w:szCs w:val="16"/>
              </w:rPr>
              <w:t>*</w:t>
            </w:r>
          </w:p>
        </w:tc>
        <w:tc>
          <w:tcPr>
            <w:tcW w:w="525" w:type="dxa"/>
            <w:tcBorders>
              <w:top w:val="double" w:sz="4" w:space="0" w:color="auto"/>
            </w:tcBorders>
            <w:textDirection w:val="btLr"/>
            <w:vAlign w:val="bottom"/>
          </w:tcPr>
          <w:p w14:paraId="0724E6D4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spacing w:after="240"/>
              <w:ind w:left="12" w:right="144"/>
              <w:contextualSpacing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TSU Complete</w:t>
            </w:r>
          </w:p>
        </w:tc>
        <w:tc>
          <w:tcPr>
            <w:tcW w:w="708" w:type="dxa"/>
            <w:tcBorders>
              <w:top w:val="double" w:sz="4" w:space="0" w:color="auto"/>
            </w:tcBorders>
            <w:textDirection w:val="btLr"/>
            <w:vAlign w:val="bottom"/>
          </w:tcPr>
          <w:p w14:paraId="2DB7F509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 w:right="115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Semester Year</w:t>
            </w:r>
          </w:p>
        </w:tc>
        <w:tc>
          <w:tcPr>
            <w:tcW w:w="1095" w:type="dxa"/>
            <w:tcBorders>
              <w:top w:val="double" w:sz="4" w:space="0" w:color="auto"/>
            </w:tcBorders>
          </w:tcPr>
          <w:p w14:paraId="05401F95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/>
              <w:rPr>
                <w:b/>
                <w:bCs/>
                <w:sz w:val="16"/>
                <w:szCs w:val="16"/>
              </w:rPr>
            </w:pPr>
          </w:p>
          <w:p w14:paraId="08084B48" w14:textId="77777777" w:rsidR="00CE5C7D" w:rsidRPr="00493580" w:rsidRDefault="00CE5C7D" w:rsidP="00AB356D">
            <w:pPr>
              <w:pStyle w:val="Heading6"/>
              <w:ind w:left="12"/>
              <w:jc w:val="center"/>
              <w:rPr>
                <w:sz w:val="16"/>
                <w:szCs w:val="16"/>
              </w:rPr>
            </w:pPr>
            <w:r w:rsidRPr="00493580">
              <w:rPr>
                <w:sz w:val="16"/>
                <w:szCs w:val="16"/>
              </w:rPr>
              <w:t>Course</w:t>
            </w:r>
          </w:p>
          <w:p w14:paraId="413CCCD1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Offered</w:t>
            </w:r>
          </w:p>
        </w:tc>
        <w:tc>
          <w:tcPr>
            <w:tcW w:w="360" w:type="dxa"/>
            <w:tcBorders>
              <w:top w:val="double" w:sz="4" w:space="0" w:color="auto"/>
              <w:right w:val="thinThickThinSmallGap" w:sz="24" w:space="0" w:color="auto"/>
            </w:tcBorders>
            <w:textDirection w:val="btLr"/>
          </w:tcPr>
          <w:p w14:paraId="548A4897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 w:right="113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 xml:space="preserve">  Cr. Hr.</w:t>
            </w:r>
          </w:p>
        </w:tc>
        <w:tc>
          <w:tcPr>
            <w:tcW w:w="2194" w:type="dxa"/>
            <w:tcBorders>
              <w:top w:val="double" w:sz="4" w:space="0" w:color="auto"/>
              <w:left w:val="thinThickThinSmallGap" w:sz="24" w:space="0" w:color="auto"/>
            </w:tcBorders>
          </w:tcPr>
          <w:p w14:paraId="580F9A74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/>
              <w:jc w:val="center"/>
              <w:rPr>
                <w:b/>
                <w:bCs/>
                <w:sz w:val="20"/>
                <w:szCs w:val="20"/>
              </w:rPr>
            </w:pPr>
          </w:p>
          <w:p w14:paraId="69A5268F" w14:textId="77777777" w:rsidR="00CE5C7D" w:rsidRPr="00493580" w:rsidRDefault="00CE5C7D" w:rsidP="00AB356D">
            <w:pPr>
              <w:pStyle w:val="Heading8"/>
              <w:ind w:left="12"/>
              <w:rPr>
                <w:sz w:val="16"/>
                <w:szCs w:val="16"/>
              </w:rPr>
            </w:pPr>
            <w:r w:rsidRPr="00493580">
              <w:t>Course</w:t>
            </w:r>
          </w:p>
        </w:tc>
        <w:tc>
          <w:tcPr>
            <w:tcW w:w="304" w:type="dxa"/>
            <w:tcBorders>
              <w:top w:val="double" w:sz="4" w:space="0" w:color="auto"/>
            </w:tcBorders>
            <w:textDirection w:val="btLr"/>
            <w:vAlign w:val="bottom"/>
          </w:tcPr>
          <w:p w14:paraId="7FC534A8" w14:textId="77777777" w:rsidR="00CE5C7D" w:rsidRPr="00493580" w:rsidRDefault="00CE5C7D" w:rsidP="00AB356D">
            <w:pPr>
              <w:ind w:left="12" w:right="113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Cr. Hr.</w:t>
            </w:r>
          </w:p>
        </w:tc>
        <w:tc>
          <w:tcPr>
            <w:tcW w:w="506" w:type="dxa"/>
            <w:tcBorders>
              <w:top w:val="double" w:sz="4" w:space="0" w:color="auto"/>
            </w:tcBorders>
            <w:textDirection w:val="btLr"/>
            <w:vAlign w:val="bottom"/>
          </w:tcPr>
          <w:p w14:paraId="4B8202C6" w14:textId="0A3D37ED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 w:right="113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Transfer Hours</w:t>
            </w:r>
            <w:r w:rsidR="00AB356D" w:rsidRPr="004960F9">
              <w:rPr>
                <w:b/>
                <w:bCs/>
                <w:color w:val="4BACC6" w:themeColor="accent5"/>
                <w:sz w:val="16"/>
                <w:szCs w:val="16"/>
              </w:rPr>
              <w:t>*</w:t>
            </w:r>
            <w:r w:rsidR="003A18B0" w:rsidRPr="004960F9">
              <w:rPr>
                <w:b/>
                <w:bCs/>
                <w:color w:val="4BACC6" w:themeColor="accent5"/>
                <w:sz w:val="16"/>
                <w:szCs w:val="16"/>
              </w:rPr>
              <w:t>*</w:t>
            </w:r>
          </w:p>
        </w:tc>
        <w:tc>
          <w:tcPr>
            <w:tcW w:w="537" w:type="dxa"/>
            <w:tcBorders>
              <w:top w:val="double" w:sz="4" w:space="0" w:color="auto"/>
            </w:tcBorders>
            <w:textDirection w:val="btLr"/>
            <w:vAlign w:val="bottom"/>
          </w:tcPr>
          <w:p w14:paraId="55B13594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 w:right="113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TSU Complete</w:t>
            </w:r>
          </w:p>
        </w:tc>
        <w:tc>
          <w:tcPr>
            <w:tcW w:w="615" w:type="dxa"/>
            <w:tcBorders>
              <w:top w:val="double" w:sz="4" w:space="0" w:color="auto"/>
            </w:tcBorders>
            <w:textDirection w:val="btLr"/>
            <w:vAlign w:val="bottom"/>
          </w:tcPr>
          <w:p w14:paraId="0A614BD5" w14:textId="77777777" w:rsidR="00CE5C7D" w:rsidRPr="00493580" w:rsidRDefault="00CE5C7D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2" w:right="115"/>
              <w:jc w:val="center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>Semester Year</w:t>
            </w:r>
          </w:p>
        </w:tc>
        <w:tc>
          <w:tcPr>
            <w:tcW w:w="1095" w:type="dxa"/>
            <w:gridSpan w:val="2"/>
            <w:tcBorders>
              <w:top w:val="double" w:sz="4" w:space="0" w:color="auto"/>
            </w:tcBorders>
          </w:tcPr>
          <w:p w14:paraId="51A6CE6B" w14:textId="77777777" w:rsidR="00CE5C7D" w:rsidRPr="00493580" w:rsidRDefault="00CE5C7D" w:rsidP="00AB356D">
            <w:pPr>
              <w:pStyle w:val="Heading6"/>
              <w:ind w:left="12"/>
              <w:jc w:val="center"/>
              <w:rPr>
                <w:sz w:val="16"/>
                <w:szCs w:val="16"/>
              </w:rPr>
            </w:pPr>
          </w:p>
          <w:p w14:paraId="0749C6E0" w14:textId="77777777" w:rsidR="00CE5C7D" w:rsidRPr="00493580" w:rsidRDefault="00CE5C7D" w:rsidP="00AB356D">
            <w:pPr>
              <w:pStyle w:val="Heading6"/>
              <w:ind w:left="12"/>
              <w:jc w:val="center"/>
              <w:rPr>
                <w:sz w:val="16"/>
                <w:szCs w:val="16"/>
              </w:rPr>
            </w:pPr>
            <w:r w:rsidRPr="00493580">
              <w:rPr>
                <w:sz w:val="16"/>
                <w:szCs w:val="16"/>
              </w:rPr>
              <w:t>Course</w:t>
            </w:r>
          </w:p>
          <w:p w14:paraId="345F3759" w14:textId="77777777" w:rsidR="00CE5C7D" w:rsidRPr="00493580" w:rsidRDefault="00CE5C7D" w:rsidP="00AB356D">
            <w:pPr>
              <w:pStyle w:val="Heading4"/>
              <w:ind w:left="12"/>
              <w:rPr>
                <w:sz w:val="16"/>
                <w:szCs w:val="16"/>
              </w:rPr>
            </w:pPr>
            <w:r w:rsidRPr="00493580">
              <w:rPr>
                <w:sz w:val="16"/>
                <w:szCs w:val="16"/>
              </w:rPr>
              <w:t>Offered</w:t>
            </w:r>
          </w:p>
        </w:tc>
        <w:tc>
          <w:tcPr>
            <w:tcW w:w="383" w:type="dxa"/>
            <w:tcBorders>
              <w:top w:val="double" w:sz="4" w:space="0" w:color="auto"/>
              <w:right w:val="thinThickThinSmallGap" w:sz="24" w:space="0" w:color="auto"/>
            </w:tcBorders>
            <w:textDirection w:val="btLr"/>
          </w:tcPr>
          <w:p w14:paraId="43DB1F1C" w14:textId="77777777" w:rsidR="00CE5C7D" w:rsidRPr="00493580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3" w:right="113"/>
              <w:rPr>
                <w:b/>
                <w:bCs/>
                <w:sz w:val="16"/>
                <w:szCs w:val="16"/>
              </w:rPr>
            </w:pPr>
            <w:r w:rsidRPr="00493580">
              <w:rPr>
                <w:b/>
                <w:bCs/>
                <w:sz w:val="16"/>
                <w:szCs w:val="16"/>
              </w:rPr>
              <w:t xml:space="preserve"> Cr. Hr.</w:t>
            </w:r>
          </w:p>
        </w:tc>
      </w:tr>
      <w:tr w:rsidR="00493580" w:rsidRPr="00493580" w14:paraId="3A3C4F7B" w14:textId="77777777" w:rsidTr="00AB356D">
        <w:trPr>
          <w:gridAfter w:val="1"/>
          <w:wAfter w:w="9" w:type="dxa"/>
          <w:cantSplit/>
          <w:trHeight w:val="305"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23545607" w14:textId="4C2ACB3B" w:rsidR="00E145AE" w:rsidRPr="00001E92" w:rsidRDefault="00E145AE" w:rsidP="00E145AE">
            <w:pPr>
              <w:pStyle w:val="Heading6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1.0  UNIVERSITY</w:t>
            </w:r>
          </w:p>
        </w:tc>
        <w:tc>
          <w:tcPr>
            <w:tcW w:w="311" w:type="dxa"/>
            <w:shd w:val="clear" w:color="auto" w:fill="948A54" w:themeFill="background2" w:themeFillShade="80"/>
          </w:tcPr>
          <w:p w14:paraId="757502D0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24F9CF37" w14:textId="77777777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  <w:b w:val="0"/>
                <w:bCs w:val="0"/>
              </w:rPr>
            </w:pPr>
          </w:p>
        </w:tc>
        <w:tc>
          <w:tcPr>
            <w:tcW w:w="525" w:type="dxa"/>
            <w:shd w:val="clear" w:color="auto" w:fill="948A54" w:themeFill="background2" w:themeFillShade="80"/>
          </w:tcPr>
          <w:p w14:paraId="1E8F28F4" w14:textId="77777777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  <w:b w:val="0"/>
                <w:bCs w:val="0"/>
              </w:rPr>
            </w:pPr>
          </w:p>
        </w:tc>
        <w:tc>
          <w:tcPr>
            <w:tcW w:w="708" w:type="dxa"/>
            <w:shd w:val="clear" w:color="auto" w:fill="948A54" w:themeFill="background2" w:themeFillShade="80"/>
          </w:tcPr>
          <w:p w14:paraId="7522E66A" w14:textId="77777777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  <w:b w:val="0"/>
                <w:bCs w:val="0"/>
              </w:rPr>
            </w:pPr>
          </w:p>
        </w:tc>
        <w:tc>
          <w:tcPr>
            <w:tcW w:w="1095" w:type="dxa"/>
            <w:shd w:val="clear" w:color="auto" w:fill="948A54" w:themeFill="background2" w:themeFillShade="80"/>
          </w:tcPr>
          <w:p w14:paraId="56EE5F2D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11C62621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79B17F39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8.0  ENGINEERING CORE</w:t>
            </w:r>
          </w:p>
        </w:tc>
        <w:tc>
          <w:tcPr>
            <w:tcW w:w="304" w:type="dxa"/>
            <w:shd w:val="clear" w:color="auto" w:fill="948A54" w:themeFill="background2" w:themeFillShade="80"/>
          </w:tcPr>
          <w:p w14:paraId="296AB99A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7E5F0137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37" w:type="dxa"/>
            <w:shd w:val="clear" w:color="auto" w:fill="948A54" w:themeFill="background2" w:themeFillShade="80"/>
          </w:tcPr>
          <w:p w14:paraId="1DBE84A2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615" w:type="dxa"/>
            <w:shd w:val="clear" w:color="auto" w:fill="948A54" w:themeFill="background2" w:themeFillShade="80"/>
          </w:tcPr>
          <w:p w14:paraId="30F2F2D3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948A54" w:themeFill="background2" w:themeFillShade="80"/>
          </w:tcPr>
          <w:p w14:paraId="735A566D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6BB28244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493580" w:rsidRPr="00493580" w14:paraId="4AB2BD41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36C2075D" w14:textId="1897A7C7" w:rsidR="00E145AE" w:rsidRPr="00001E92" w:rsidRDefault="00E145AE" w:rsidP="00AB356D">
            <w:pPr>
              <w:pStyle w:val="Heading6"/>
              <w:ind w:left="282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UNIV 1000</w:t>
            </w:r>
          </w:p>
        </w:tc>
        <w:tc>
          <w:tcPr>
            <w:tcW w:w="311" w:type="dxa"/>
            <w:shd w:val="clear" w:color="auto" w:fill="auto"/>
          </w:tcPr>
          <w:p w14:paraId="4CA140EB" w14:textId="77777777" w:rsidR="00E145AE" w:rsidRPr="00001E92" w:rsidRDefault="00397D88" w:rsidP="00E145AE">
            <w:pPr>
              <w:pStyle w:val="Heading6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1</w:t>
            </w:r>
          </w:p>
        </w:tc>
        <w:tc>
          <w:tcPr>
            <w:tcW w:w="484" w:type="dxa"/>
            <w:shd w:val="clear" w:color="auto" w:fill="auto"/>
          </w:tcPr>
          <w:p w14:paraId="614451CF" w14:textId="26FD5B33" w:rsidR="00E145AE" w:rsidRPr="006B5B0F" w:rsidRDefault="000C3FEC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  <w:r w:rsidRPr="006B5B0F">
              <w:rPr>
                <w:rFonts w:ascii="Arial Narrow" w:hAnsi="Arial Narrow" w:cs="Arial"/>
              </w:rPr>
              <w:t>TA</w:t>
            </w:r>
          </w:p>
        </w:tc>
        <w:tc>
          <w:tcPr>
            <w:tcW w:w="525" w:type="dxa"/>
            <w:shd w:val="clear" w:color="auto" w:fill="auto"/>
          </w:tcPr>
          <w:p w14:paraId="15035542" w14:textId="73F98221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auto"/>
          </w:tcPr>
          <w:p w14:paraId="3BEA7D66" w14:textId="3D645320" w:rsidR="00E145AE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  <w:r w:rsidRPr="006B5B0F">
              <w:rPr>
                <w:rFonts w:ascii="Arial Narrow" w:hAnsi="Arial Narrow" w:cs="Arial"/>
              </w:rPr>
              <w:t>S</w:t>
            </w:r>
            <w:r w:rsidR="00B04703">
              <w:rPr>
                <w:rFonts w:ascii="Arial Narrow" w:hAnsi="Arial Narrow" w:cs="Arial"/>
              </w:rPr>
              <w:t>P</w:t>
            </w:r>
            <w:r w:rsidRPr="006B5B0F">
              <w:rPr>
                <w:rFonts w:ascii="Arial Narrow" w:hAnsi="Arial Narrow" w:cs="Arial"/>
              </w:rPr>
              <w:t>18</w:t>
            </w:r>
          </w:p>
        </w:tc>
        <w:tc>
          <w:tcPr>
            <w:tcW w:w="1095" w:type="dxa"/>
            <w:shd w:val="clear" w:color="auto" w:fill="auto"/>
          </w:tcPr>
          <w:p w14:paraId="2DD98347" w14:textId="25E84869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0C8E10BD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124E340" w14:textId="77777777" w:rsidR="00E145AE" w:rsidRPr="00001E92" w:rsidRDefault="00E145AE" w:rsidP="00E145AE">
            <w:pPr>
              <w:widowControl w:val="0"/>
              <w:tabs>
                <w:tab w:val="left" w:pos="320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304" w:type="dxa"/>
          </w:tcPr>
          <w:p w14:paraId="3F2ED7C1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06" w:type="dxa"/>
          </w:tcPr>
          <w:p w14:paraId="0317E839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37" w:type="dxa"/>
          </w:tcPr>
          <w:p w14:paraId="473495C5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615" w:type="dxa"/>
          </w:tcPr>
          <w:p w14:paraId="47626FD9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095" w:type="dxa"/>
            <w:gridSpan w:val="2"/>
          </w:tcPr>
          <w:p w14:paraId="2669BB0A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13934FE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493580" w:rsidRPr="00493580" w14:paraId="3A968E1B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46133D4E" w14:textId="104094C3" w:rsidR="00E145AE" w:rsidRPr="00001E92" w:rsidRDefault="00E145AE" w:rsidP="00E145AE">
            <w:pPr>
              <w:pStyle w:val="Heading6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2.0  MATHEMATICS</w:t>
            </w:r>
          </w:p>
        </w:tc>
        <w:tc>
          <w:tcPr>
            <w:tcW w:w="311" w:type="dxa"/>
            <w:shd w:val="clear" w:color="auto" w:fill="948A54" w:themeFill="background2" w:themeFillShade="80"/>
          </w:tcPr>
          <w:p w14:paraId="6B23B93E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54866C8B" w14:textId="77777777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948A54" w:themeFill="background2" w:themeFillShade="80"/>
          </w:tcPr>
          <w:p w14:paraId="43FEF56D" w14:textId="77777777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948A54" w:themeFill="background2" w:themeFillShade="80"/>
          </w:tcPr>
          <w:p w14:paraId="271A23C7" w14:textId="77777777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948A54" w:themeFill="background2" w:themeFillShade="80"/>
          </w:tcPr>
          <w:p w14:paraId="30DB4037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663B5D4A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0E76BB86" w14:textId="704FFA0B" w:rsidR="00E145AE" w:rsidRPr="00001E92" w:rsidRDefault="000C3FEC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E</w:t>
            </w:r>
            <w:r w:rsidR="00E145AE" w:rsidRPr="00001E92">
              <w:rPr>
                <w:rFonts w:ascii="Arial Narrow" w:hAnsi="Arial Narrow"/>
                <w:b/>
                <w:sz w:val="18"/>
                <w:szCs w:val="18"/>
              </w:rPr>
              <w:t>NGR 1020</w:t>
            </w:r>
          </w:p>
        </w:tc>
        <w:tc>
          <w:tcPr>
            <w:tcW w:w="304" w:type="dxa"/>
            <w:shd w:val="clear" w:color="auto" w:fill="auto"/>
          </w:tcPr>
          <w:p w14:paraId="7C04BCC6" w14:textId="4590F7F5" w:rsidR="00E145AE" w:rsidRPr="00001E92" w:rsidRDefault="00BC6F44" w:rsidP="00E145AE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5CCAE181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6E39E927" w14:textId="0F018CDE" w:rsidR="00E145AE" w:rsidRPr="00001E92" w:rsidRDefault="00C46C6F" w:rsidP="00E145AE">
            <w:pPr>
              <w:pStyle w:val="Heading6"/>
              <w:rPr>
                <w:rFonts w:ascii="Arial Narrow" w:hAnsi="Arial Narrow"/>
                <w:bCs w:val="0"/>
              </w:rPr>
            </w:pPr>
            <w:r>
              <w:rPr>
                <w:rFonts w:ascii="Arial Narrow" w:hAnsi="Arial Narrow"/>
                <w:bCs w:val="0"/>
              </w:rPr>
              <w:t>A</w:t>
            </w:r>
          </w:p>
        </w:tc>
        <w:tc>
          <w:tcPr>
            <w:tcW w:w="615" w:type="dxa"/>
            <w:shd w:val="clear" w:color="auto" w:fill="auto"/>
          </w:tcPr>
          <w:p w14:paraId="3EB26E76" w14:textId="0861B19F" w:rsidR="00E145AE" w:rsidRPr="00001E92" w:rsidRDefault="00BC6F44" w:rsidP="00E145AE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S</w:t>
            </w:r>
            <w:r w:rsidR="00B04703">
              <w:rPr>
                <w:rFonts w:ascii="Arial Narrow" w:hAnsi="Arial Narrow"/>
                <w:bCs w:val="0"/>
              </w:rPr>
              <w:t>P</w:t>
            </w:r>
            <w:r w:rsidR="00FD70AE" w:rsidRPr="00001E92">
              <w:rPr>
                <w:rFonts w:ascii="Arial Narrow" w:hAnsi="Arial Narrow"/>
                <w:bCs w:val="0"/>
              </w:rPr>
              <w:t>21</w:t>
            </w:r>
          </w:p>
        </w:tc>
        <w:tc>
          <w:tcPr>
            <w:tcW w:w="1095" w:type="dxa"/>
            <w:gridSpan w:val="2"/>
            <w:shd w:val="clear" w:color="auto" w:fill="auto"/>
          </w:tcPr>
          <w:p w14:paraId="5E4470EB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02ACCF3A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493580" w:rsidRPr="00493580" w14:paraId="5D92BC6A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3CD677D4" w14:textId="77777777" w:rsidR="00E145AE" w:rsidRPr="00001E92" w:rsidRDefault="00E145AE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MATH 1910</w:t>
            </w:r>
          </w:p>
        </w:tc>
        <w:tc>
          <w:tcPr>
            <w:tcW w:w="311" w:type="dxa"/>
            <w:shd w:val="clear" w:color="auto" w:fill="auto"/>
          </w:tcPr>
          <w:p w14:paraId="0ABFDE94" w14:textId="2206F061" w:rsidR="00E145AE" w:rsidRPr="00001E92" w:rsidRDefault="00860B17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84" w:type="dxa"/>
            <w:shd w:val="clear" w:color="auto" w:fill="auto"/>
          </w:tcPr>
          <w:p w14:paraId="7DCA9014" w14:textId="7A49D813" w:rsidR="00E145AE" w:rsidRPr="006B5B0F" w:rsidRDefault="00D73BA7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B5B0F">
              <w:rPr>
                <w:rFonts w:ascii="Arial Narrow" w:hAnsi="Arial Narrow" w:cs="Arial"/>
                <w:b/>
                <w:bCs/>
                <w:sz w:val="18"/>
                <w:szCs w:val="18"/>
              </w:rPr>
              <w:t>TB</w:t>
            </w:r>
          </w:p>
        </w:tc>
        <w:tc>
          <w:tcPr>
            <w:tcW w:w="525" w:type="dxa"/>
            <w:shd w:val="clear" w:color="auto" w:fill="auto"/>
          </w:tcPr>
          <w:p w14:paraId="5F0657EF" w14:textId="7AF4051F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116851A8" w14:textId="45975558" w:rsidR="00E145AE" w:rsidRPr="006B5B0F" w:rsidRDefault="00C46C6F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</w:t>
            </w:r>
            <w:r w:rsidR="00B04703">
              <w:rPr>
                <w:rFonts w:ascii="Arial Narrow" w:hAnsi="Arial Narrow" w:cs="Arial"/>
                <w:b/>
                <w:bCs/>
                <w:sz w:val="18"/>
                <w:szCs w:val="18"/>
              </w:rPr>
              <w:t>U</w:t>
            </w:r>
            <w:r w:rsidR="00710189" w:rsidRPr="006B5B0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  <w:r w:rsidR="00D73BA7" w:rsidRPr="006B5B0F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095" w:type="dxa"/>
            <w:shd w:val="clear" w:color="auto" w:fill="auto"/>
          </w:tcPr>
          <w:p w14:paraId="6A1147BC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33F9EFDC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1673885E" w14:textId="47385D13" w:rsidR="00E145AE" w:rsidRPr="00001E92" w:rsidRDefault="000C3FEC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E</w:t>
            </w:r>
            <w:r w:rsidR="00E145AE" w:rsidRPr="00001E92">
              <w:rPr>
                <w:rFonts w:ascii="Arial Narrow" w:hAnsi="Arial Narrow"/>
                <w:b/>
                <w:sz w:val="18"/>
                <w:szCs w:val="18"/>
              </w:rPr>
              <w:t>NGR 1151</w:t>
            </w:r>
          </w:p>
        </w:tc>
        <w:tc>
          <w:tcPr>
            <w:tcW w:w="304" w:type="dxa"/>
            <w:shd w:val="clear" w:color="auto" w:fill="auto"/>
          </w:tcPr>
          <w:p w14:paraId="69432F86" w14:textId="65854DA4" w:rsidR="00E145AE" w:rsidRPr="00001E92" w:rsidRDefault="00BC6F44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51831C6B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2DE60E90" w14:textId="776209D6" w:rsidR="00E145AE" w:rsidRPr="00001E92" w:rsidRDefault="00FD70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A</w:t>
            </w:r>
          </w:p>
        </w:tc>
        <w:tc>
          <w:tcPr>
            <w:tcW w:w="615" w:type="dxa"/>
            <w:shd w:val="clear" w:color="auto" w:fill="auto"/>
          </w:tcPr>
          <w:p w14:paraId="6DC96E0C" w14:textId="2D827D3E" w:rsidR="00E145AE" w:rsidRPr="00001E92" w:rsidRDefault="00C46C6F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S</w:t>
            </w:r>
            <w:r w:rsidR="00B04703">
              <w:rPr>
                <w:rFonts w:ascii="Arial Narrow" w:hAnsi="Arial Narrow"/>
                <w:b/>
                <w:sz w:val="18"/>
                <w:szCs w:val="18"/>
              </w:rPr>
              <w:t>U</w:t>
            </w:r>
            <w:r w:rsidR="00FD70AE" w:rsidRPr="00001E92">
              <w:rPr>
                <w:rFonts w:ascii="Arial Narrow" w:hAnsi="Arial Narrow"/>
                <w:b/>
                <w:sz w:val="18"/>
                <w:szCs w:val="18"/>
              </w:rPr>
              <w:t>19</w:t>
            </w:r>
          </w:p>
        </w:tc>
        <w:tc>
          <w:tcPr>
            <w:tcW w:w="1095" w:type="dxa"/>
            <w:gridSpan w:val="2"/>
            <w:shd w:val="clear" w:color="auto" w:fill="auto"/>
          </w:tcPr>
          <w:p w14:paraId="638FA3FD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89314D4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493580" w:rsidRPr="00493580" w14:paraId="3F5EA952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61531F93" w14:textId="77777777" w:rsidR="00E145AE" w:rsidRPr="00001E92" w:rsidRDefault="00E145AE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MATH 1920</w:t>
            </w:r>
          </w:p>
        </w:tc>
        <w:tc>
          <w:tcPr>
            <w:tcW w:w="311" w:type="dxa"/>
            <w:shd w:val="clear" w:color="auto" w:fill="auto"/>
          </w:tcPr>
          <w:p w14:paraId="4CEF27EA" w14:textId="09A2411B" w:rsidR="00E145AE" w:rsidRPr="00001E92" w:rsidRDefault="00D73BA7" w:rsidP="00E145AE">
            <w:pPr>
              <w:pStyle w:val="Heading6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4</w:t>
            </w:r>
          </w:p>
        </w:tc>
        <w:tc>
          <w:tcPr>
            <w:tcW w:w="484" w:type="dxa"/>
            <w:shd w:val="clear" w:color="auto" w:fill="auto"/>
          </w:tcPr>
          <w:p w14:paraId="0DDB09DD" w14:textId="795A5B7A" w:rsidR="00E145AE" w:rsidRPr="006B5B0F" w:rsidRDefault="00D73BA7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  <w:r w:rsidRPr="006B5B0F">
              <w:rPr>
                <w:rFonts w:ascii="Arial Narrow" w:hAnsi="Arial Narrow" w:cs="Arial"/>
              </w:rPr>
              <w:t>TB</w:t>
            </w:r>
          </w:p>
        </w:tc>
        <w:tc>
          <w:tcPr>
            <w:tcW w:w="525" w:type="dxa"/>
            <w:shd w:val="clear" w:color="auto" w:fill="auto"/>
          </w:tcPr>
          <w:p w14:paraId="27160C33" w14:textId="31AE1CEA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auto"/>
          </w:tcPr>
          <w:p w14:paraId="13DEBAC0" w14:textId="7BA5CB82" w:rsidR="00E145AE" w:rsidRPr="006B5B0F" w:rsidRDefault="00C46C6F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F</w:t>
            </w:r>
            <w:r w:rsidR="00B04703">
              <w:rPr>
                <w:rFonts w:ascii="Arial Narrow" w:hAnsi="Arial Narrow" w:cs="Arial"/>
              </w:rPr>
              <w:t>A</w:t>
            </w:r>
            <w:r w:rsidR="00710189" w:rsidRPr="006B5B0F">
              <w:rPr>
                <w:rFonts w:ascii="Arial Narrow" w:hAnsi="Arial Narrow" w:cs="Arial"/>
              </w:rPr>
              <w:t>1</w:t>
            </w:r>
            <w:r w:rsidR="00D73BA7" w:rsidRPr="006B5B0F">
              <w:rPr>
                <w:rFonts w:ascii="Arial Narrow" w:hAnsi="Arial Narrow" w:cs="Arial"/>
              </w:rPr>
              <w:t>8</w:t>
            </w:r>
          </w:p>
        </w:tc>
        <w:tc>
          <w:tcPr>
            <w:tcW w:w="1095" w:type="dxa"/>
            <w:shd w:val="clear" w:color="auto" w:fill="auto"/>
          </w:tcPr>
          <w:p w14:paraId="62AF1065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114D8D1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47CEB9DE" w14:textId="58577D17" w:rsidR="00E145AE" w:rsidRPr="00001E92" w:rsidRDefault="00E145AE" w:rsidP="00C46C6F">
            <w:pPr>
              <w:pStyle w:val="Heading6"/>
              <w:ind w:left="318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ENGR 2000</w:t>
            </w:r>
          </w:p>
        </w:tc>
        <w:tc>
          <w:tcPr>
            <w:tcW w:w="304" w:type="dxa"/>
            <w:shd w:val="clear" w:color="auto" w:fill="auto"/>
          </w:tcPr>
          <w:p w14:paraId="60BD61DF" w14:textId="37ADC2BA" w:rsidR="00E145AE" w:rsidRPr="00001E92" w:rsidRDefault="00BC6F44" w:rsidP="00E145AE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5C609B40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0130CE08" w14:textId="6C387B05" w:rsidR="00E145AE" w:rsidRPr="00001E92" w:rsidRDefault="00BC6F44" w:rsidP="00E145AE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B</w:t>
            </w:r>
          </w:p>
        </w:tc>
        <w:tc>
          <w:tcPr>
            <w:tcW w:w="615" w:type="dxa"/>
            <w:shd w:val="clear" w:color="auto" w:fill="auto"/>
          </w:tcPr>
          <w:p w14:paraId="485CABF9" w14:textId="6F76A02E" w:rsidR="00E145AE" w:rsidRPr="00001E92" w:rsidRDefault="00C46C6F" w:rsidP="00E145AE">
            <w:pPr>
              <w:pStyle w:val="Heading6"/>
              <w:rPr>
                <w:rFonts w:ascii="Arial Narrow" w:hAnsi="Arial Narrow"/>
                <w:bCs w:val="0"/>
              </w:rPr>
            </w:pPr>
            <w:r>
              <w:rPr>
                <w:rFonts w:ascii="Arial Narrow" w:hAnsi="Arial Narrow"/>
                <w:bCs w:val="0"/>
              </w:rPr>
              <w:t>F</w:t>
            </w:r>
            <w:r w:rsidR="00B04703">
              <w:rPr>
                <w:rFonts w:ascii="Arial Narrow" w:hAnsi="Arial Narrow"/>
                <w:bCs w:val="0"/>
              </w:rPr>
              <w:t>A</w:t>
            </w:r>
            <w:r w:rsidR="00FD70AE" w:rsidRPr="00001E92">
              <w:rPr>
                <w:rFonts w:ascii="Arial Narrow" w:hAnsi="Arial Narrow"/>
                <w:bCs w:val="0"/>
              </w:rPr>
              <w:t>20</w:t>
            </w:r>
          </w:p>
        </w:tc>
        <w:tc>
          <w:tcPr>
            <w:tcW w:w="1095" w:type="dxa"/>
            <w:gridSpan w:val="2"/>
            <w:shd w:val="clear" w:color="auto" w:fill="auto"/>
          </w:tcPr>
          <w:p w14:paraId="263E4999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E9A453A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493580" w:rsidRPr="00493580" w14:paraId="4CADE6BE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2D92942B" w14:textId="77777777" w:rsidR="00E145AE" w:rsidRPr="00001E92" w:rsidRDefault="00E145AE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MATH 2110</w:t>
            </w:r>
          </w:p>
        </w:tc>
        <w:tc>
          <w:tcPr>
            <w:tcW w:w="311" w:type="dxa"/>
            <w:shd w:val="clear" w:color="auto" w:fill="auto"/>
          </w:tcPr>
          <w:p w14:paraId="6B4B063E" w14:textId="25976389" w:rsidR="00E145AE" w:rsidRPr="00001E92" w:rsidRDefault="00860B17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84" w:type="dxa"/>
            <w:shd w:val="clear" w:color="auto" w:fill="auto"/>
          </w:tcPr>
          <w:p w14:paraId="383B6372" w14:textId="51E940DE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5962EE0B" w14:textId="29A42C81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43530FD6" w14:textId="732447F4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64935789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039217F6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16ADEF25" w14:textId="0986B9F7" w:rsidR="00E145AE" w:rsidRPr="00001E92" w:rsidRDefault="00E145AE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2001</w:t>
            </w:r>
          </w:p>
        </w:tc>
        <w:tc>
          <w:tcPr>
            <w:tcW w:w="304" w:type="dxa"/>
            <w:shd w:val="clear" w:color="auto" w:fill="auto"/>
          </w:tcPr>
          <w:p w14:paraId="29BC0974" w14:textId="30A8EEB3" w:rsidR="00E145AE" w:rsidRPr="00001E92" w:rsidRDefault="00BC6F44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2DC364A8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3BF95FBE" w14:textId="3CC46D0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68DAC646" w14:textId="7F034D96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2BF56BDC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01379724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493580" w:rsidRPr="00493580" w14:paraId="7678BE45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4679D660" w14:textId="77777777" w:rsidR="00E145AE" w:rsidRPr="00001E92" w:rsidRDefault="00E145AE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MATH 3120</w:t>
            </w:r>
          </w:p>
        </w:tc>
        <w:tc>
          <w:tcPr>
            <w:tcW w:w="311" w:type="dxa"/>
            <w:shd w:val="clear" w:color="auto" w:fill="auto"/>
          </w:tcPr>
          <w:p w14:paraId="4B21ED87" w14:textId="0CC9CAF0" w:rsidR="00E145AE" w:rsidRPr="00001E92" w:rsidRDefault="00860B17" w:rsidP="00E145AE">
            <w:pPr>
              <w:pStyle w:val="Heading6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6FA226E9" w14:textId="1A0218B4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auto"/>
          </w:tcPr>
          <w:p w14:paraId="3ABBB4CD" w14:textId="37B5EDD4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auto"/>
          </w:tcPr>
          <w:p w14:paraId="4E13F590" w14:textId="7C6A6DC5" w:rsidR="00E145AE" w:rsidRPr="006B5B0F" w:rsidRDefault="00E145AE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auto"/>
          </w:tcPr>
          <w:p w14:paraId="6EC06E06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749DEC7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17F46936" w14:textId="1098EB76" w:rsidR="00E145AE" w:rsidRPr="00001E92" w:rsidRDefault="00E145AE" w:rsidP="00C46C6F">
            <w:pPr>
              <w:pStyle w:val="Heading6"/>
              <w:ind w:left="318"/>
              <w:rPr>
                <w:rFonts w:ascii="Arial Narrow" w:hAnsi="Arial Narrow"/>
                <w:b w:val="0"/>
                <w:bCs w:val="0"/>
              </w:rPr>
            </w:pPr>
            <w:r w:rsidRPr="00001E92">
              <w:rPr>
                <w:rFonts w:ascii="Arial Narrow" w:hAnsi="Arial Narrow"/>
              </w:rPr>
              <w:t>ENGR 2010</w:t>
            </w:r>
          </w:p>
        </w:tc>
        <w:tc>
          <w:tcPr>
            <w:tcW w:w="304" w:type="dxa"/>
            <w:shd w:val="clear" w:color="auto" w:fill="auto"/>
          </w:tcPr>
          <w:p w14:paraId="16750C32" w14:textId="5C9E1FEC" w:rsidR="00E145AE" w:rsidRPr="00001E92" w:rsidRDefault="00BC6F44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236189E5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6FF3E4B7" w14:textId="0AD6BD1C" w:rsidR="00E145AE" w:rsidRPr="00001E92" w:rsidRDefault="00E145AE" w:rsidP="00E145AE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7A9A281A" w14:textId="569770FF" w:rsidR="00E145AE" w:rsidRPr="00001E92" w:rsidRDefault="00E145AE" w:rsidP="00E145AE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070175BE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E0EBD15" w14:textId="77777777" w:rsidR="00E145AE" w:rsidRPr="00001E9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493580" w:rsidRPr="00493580" w14:paraId="3B32CB7A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11284FA3" w14:textId="2E053073" w:rsidR="00E145AE" w:rsidRPr="00001E92" w:rsidRDefault="00596C4E" w:rsidP="00596C4E">
            <w:pPr>
              <w:pStyle w:val="Heading5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A18B0">
              <w:rPr>
                <w:rFonts w:ascii="Arial Narrow" w:hAnsi="Arial Narrow"/>
                <w:sz w:val="18"/>
                <w:szCs w:val="18"/>
              </w:rPr>
              <w:t>*</w:t>
            </w:r>
            <w:r w:rsidR="006B5B0F">
              <w:rPr>
                <w:rFonts w:ascii="Arial Narrow" w:hAnsi="Arial Narrow"/>
                <w:sz w:val="18"/>
                <w:szCs w:val="18"/>
              </w:rPr>
              <w:t>MATH 3610</w:t>
            </w:r>
            <w:r w:rsidR="00AB356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6B5B0F">
              <w:rPr>
                <w:rFonts w:ascii="Arial Narrow" w:hAnsi="Arial Narrow"/>
                <w:sz w:val="18"/>
                <w:szCs w:val="18"/>
              </w:rPr>
              <w:t>(</w:t>
            </w:r>
            <w:r w:rsidR="00E145AE" w:rsidRPr="00001E92">
              <w:rPr>
                <w:rFonts w:ascii="Arial Narrow" w:hAnsi="Arial Narrow"/>
                <w:sz w:val="18"/>
                <w:szCs w:val="18"/>
              </w:rPr>
              <w:t>M</w:t>
            </w:r>
            <w:r w:rsidR="00601324" w:rsidRPr="00001E92">
              <w:rPr>
                <w:rFonts w:ascii="Arial Narrow" w:hAnsi="Arial Narrow"/>
                <w:sz w:val="18"/>
                <w:szCs w:val="18"/>
              </w:rPr>
              <w:t>ath/Sci Ele</w:t>
            </w:r>
            <w:r>
              <w:rPr>
                <w:rFonts w:ascii="Arial Narrow" w:hAnsi="Arial Narrow"/>
                <w:sz w:val="18"/>
                <w:szCs w:val="18"/>
              </w:rPr>
              <w:t>c</w:t>
            </w:r>
            <w:r w:rsidR="006B5B0F">
              <w:rPr>
                <w:rFonts w:ascii="Arial Narrow" w:hAnsi="Arial Narrow"/>
                <w:sz w:val="18"/>
                <w:szCs w:val="18"/>
              </w:rPr>
              <w:t>)</w:t>
            </w:r>
          </w:p>
        </w:tc>
        <w:tc>
          <w:tcPr>
            <w:tcW w:w="311" w:type="dxa"/>
            <w:shd w:val="clear" w:color="auto" w:fill="auto"/>
          </w:tcPr>
          <w:p w14:paraId="5283C95A" w14:textId="2E541BDB" w:rsidR="00E145AE" w:rsidRPr="00001E92" w:rsidRDefault="00D73BA7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24D050D2" w14:textId="3BEF6526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66B95AEF" w14:textId="2E626B50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6FE26A13" w14:textId="5D7A67DD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5C0C4047" w14:textId="7A440D06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5D0ADADA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047ACF17" w14:textId="558DC038" w:rsidR="00E145AE" w:rsidRPr="00001E92" w:rsidRDefault="00E145AE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2110</w:t>
            </w:r>
          </w:p>
        </w:tc>
        <w:tc>
          <w:tcPr>
            <w:tcW w:w="304" w:type="dxa"/>
            <w:shd w:val="clear" w:color="auto" w:fill="auto"/>
          </w:tcPr>
          <w:p w14:paraId="76675C6D" w14:textId="23173901" w:rsidR="00E145AE" w:rsidRPr="00001E92" w:rsidRDefault="00BC6F44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7651AED7" w14:textId="7F312194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36AD6804" w14:textId="47139F94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357C294F" w14:textId="6B217FCF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77499CF4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E173400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493580" w:rsidRPr="00493580" w14:paraId="7C65FBE6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26B4DB3E" w14:textId="77777777" w:rsidR="00E145AE" w:rsidRPr="00001E92" w:rsidRDefault="00E145AE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1" w:type="dxa"/>
          </w:tcPr>
          <w:p w14:paraId="034B9DCA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06F0EDB5" w14:textId="77777777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63DBE962" w14:textId="77777777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06954104" w14:textId="77777777" w:rsidR="00E145AE" w:rsidRPr="006B5B0F" w:rsidRDefault="00E145AE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26EBFAA4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5FB244B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4EAC2C5C" w14:textId="0B0E0F48" w:rsidR="00E145AE" w:rsidRPr="00001E92" w:rsidRDefault="00E145AE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2120</w:t>
            </w:r>
          </w:p>
        </w:tc>
        <w:tc>
          <w:tcPr>
            <w:tcW w:w="304" w:type="dxa"/>
            <w:shd w:val="clear" w:color="auto" w:fill="auto"/>
          </w:tcPr>
          <w:p w14:paraId="3E2E9A77" w14:textId="2AF7CF5D" w:rsidR="00E145AE" w:rsidRPr="00001E92" w:rsidRDefault="00BC6F44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1CE8A74A" w14:textId="7312ACC4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2466967B" w14:textId="44C2B3FF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0EA7A2EF" w14:textId="1AE234DC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502271C8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473E005" w14:textId="77777777" w:rsidR="00E145AE" w:rsidRPr="00001E9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2A281FC9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F7DAFD2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1" w:type="dxa"/>
          </w:tcPr>
          <w:p w14:paraId="43CF028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779FC209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46E3D5CB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2D8DB6C5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30A97E3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15C6F0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021C5855" w14:textId="356CF102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2130</w:t>
            </w:r>
          </w:p>
        </w:tc>
        <w:tc>
          <w:tcPr>
            <w:tcW w:w="304" w:type="dxa"/>
            <w:shd w:val="clear" w:color="auto" w:fill="auto"/>
          </w:tcPr>
          <w:p w14:paraId="147560DD" w14:textId="546BA084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7611C9AA" w14:textId="3A319740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23726543" w14:textId="409EC65A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76A38165" w14:textId="2E7ADB08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79A7F986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C1C7102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193FD707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058357D" w14:textId="20C38149" w:rsidR="00001E92" w:rsidRPr="00001E92" w:rsidRDefault="00001E92" w:rsidP="00001E92">
            <w:pPr>
              <w:pStyle w:val="Heading6"/>
              <w:rPr>
                <w:rFonts w:ascii="Arial Narrow" w:hAnsi="Arial Narrow"/>
              </w:rPr>
            </w:pPr>
            <w:r w:rsidRPr="00001E92">
              <w:rPr>
                <w:rFonts w:ascii="Arial Narrow" w:hAnsi="Arial Narrow"/>
              </w:rPr>
              <w:t>3.0  SCIENCE</w:t>
            </w:r>
          </w:p>
        </w:tc>
        <w:tc>
          <w:tcPr>
            <w:tcW w:w="311" w:type="dxa"/>
            <w:shd w:val="clear" w:color="auto" w:fill="948A54" w:themeFill="background2" w:themeFillShade="80"/>
          </w:tcPr>
          <w:p w14:paraId="3308E396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770FCFE6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948A54" w:themeFill="background2" w:themeFillShade="80"/>
          </w:tcPr>
          <w:p w14:paraId="34A7A5AA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948A54" w:themeFill="background2" w:themeFillShade="80"/>
          </w:tcPr>
          <w:p w14:paraId="1E8B2F05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948A54" w:themeFill="background2" w:themeFillShade="80"/>
          </w:tcPr>
          <w:p w14:paraId="5C979880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3EC23D7E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3CBDE031" w14:textId="10432787" w:rsidR="00001E92" w:rsidRPr="00001E92" w:rsidRDefault="00001E92" w:rsidP="00C46C6F">
            <w:pPr>
              <w:widowControl w:val="0"/>
              <w:tabs>
                <w:tab w:val="left" w:pos="504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2131</w:t>
            </w:r>
          </w:p>
        </w:tc>
        <w:tc>
          <w:tcPr>
            <w:tcW w:w="304" w:type="dxa"/>
            <w:shd w:val="clear" w:color="auto" w:fill="auto"/>
          </w:tcPr>
          <w:p w14:paraId="5B4E9456" w14:textId="134761E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709D8D97" w14:textId="3CC40766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674DDEB4" w14:textId="0F94122B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31657B2E" w14:textId="1B8447D2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1D335ABF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62D0C5B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127F6FE4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4128E476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CHEM 1110</w:t>
            </w:r>
          </w:p>
        </w:tc>
        <w:tc>
          <w:tcPr>
            <w:tcW w:w="311" w:type="dxa"/>
            <w:shd w:val="clear" w:color="auto" w:fill="auto"/>
          </w:tcPr>
          <w:p w14:paraId="58D15031" w14:textId="0267C86B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70FE5305" w14:textId="57452C0C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67C3E43F" w14:textId="239E437D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6118216C" w14:textId="6A0830CE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75C71295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120E2F9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15B06C9C" w14:textId="7B500FC6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2230</w:t>
            </w:r>
          </w:p>
        </w:tc>
        <w:tc>
          <w:tcPr>
            <w:tcW w:w="304" w:type="dxa"/>
            <w:shd w:val="clear" w:color="auto" w:fill="auto"/>
          </w:tcPr>
          <w:p w14:paraId="2C4363C8" w14:textId="589D5A35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3057B198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2F44E811" w14:textId="4A2BD47E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01879179" w14:textId="475CB22A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48E47266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7F0589A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704827CE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3DF44097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CHEM 1111</w:t>
            </w:r>
          </w:p>
        </w:tc>
        <w:tc>
          <w:tcPr>
            <w:tcW w:w="311" w:type="dxa"/>
            <w:shd w:val="clear" w:color="auto" w:fill="auto"/>
          </w:tcPr>
          <w:p w14:paraId="5E5EB4A0" w14:textId="73851145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484" w:type="dxa"/>
            <w:shd w:val="clear" w:color="auto" w:fill="auto"/>
          </w:tcPr>
          <w:p w14:paraId="72443ACF" w14:textId="069CD2CA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3E910B7D" w14:textId="11206A64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5D7290A7" w14:textId="13B7A0B4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0F243322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ACA585E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3FAD171E" w14:textId="497A25CD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3200</w:t>
            </w:r>
          </w:p>
        </w:tc>
        <w:tc>
          <w:tcPr>
            <w:tcW w:w="304" w:type="dxa"/>
            <w:shd w:val="clear" w:color="auto" w:fill="auto"/>
          </w:tcPr>
          <w:p w14:paraId="6E5CB53C" w14:textId="1FCA9E7E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75A1A8BE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55D37B3B" w14:textId="6E9464A1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2D2B6A2A" w14:textId="0E83BA72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75949E0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617F6B6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7B001434" w14:textId="77777777" w:rsidTr="00AB356D">
        <w:trPr>
          <w:gridAfter w:val="1"/>
          <w:wAfter w:w="9" w:type="dxa"/>
          <w:cantSplit/>
          <w:trHeight w:val="89"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1B2BFE6D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PHYS  2110</w:t>
            </w:r>
          </w:p>
        </w:tc>
        <w:tc>
          <w:tcPr>
            <w:tcW w:w="311" w:type="dxa"/>
            <w:shd w:val="clear" w:color="auto" w:fill="auto"/>
          </w:tcPr>
          <w:p w14:paraId="01CC675B" w14:textId="07A0328B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19A5B3AD" w14:textId="018DFA8C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auto"/>
          </w:tcPr>
          <w:p w14:paraId="04EAAE5F" w14:textId="5E95C050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auto"/>
          </w:tcPr>
          <w:p w14:paraId="3A3037AC" w14:textId="494F481A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auto"/>
          </w:tcPr>
          <w:p w14:paraId="66D48E0F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035AC7B8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4CAC9165" w14:textId="6E090183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3300</w:t>
            </w:r>
          </w:p>
        </w:tc>
        <w:tc>
          <w:tcPr>
            <w:tcW w:w="304" w:type="dxa"/>
            <w:shd w:val="clear" w:color="auto" w:fill="auto"/>
          </w:tcPr>
          <w:p w14:paraId="1352A856" w14:textId="37A492D6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2</w:t>
            </w:r>
          </w:p>
        </w:tc>
        <w:tc>
          <w:tcPr>
            <w:tcW w:w="506" w:type="dxa"/>
            <w:shd w:val="clear" w:color="auto" w:fill="auto"/>
          </w:tcPr>
          <w:p w14:paraId="65109A25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48F67267" w14:textId="734803AC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318FC803" w14:textId="4DE55DB0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73F8F8D3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16E9969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30B9275A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4D13FE89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PHYS  2111</w:t>
            </w:r>
          </w:p>
        </w:tc>
        <w:tc>
          <w:tcPr>
            <w:tcW w:w="311" w:type="dxa"/>
            <w:shd w:val="clear" w:color="auto" w:fill="auto"/>
          </w:tcPr>
          <w:p w14:paraId="13189A20" w14:textId="015A80C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484" w:type="dxa"/>
            <w:shd w:val="clear" w:color="auto" w:fill="auto"/>
          </w:tcPr>
          <w:p w14:paraId="31DD74A0" w14:textId="03275819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17CFDE0B" w14:textId="31FFAD28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1C85FD27" w14:textId="3ED16BF4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5B4D7AA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666A544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6ADF0AAD" w14:textId="6A8BE8D6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3400</w:t>
            </w:r>
          </w:p>
        </w:tc>
        <w:tc>
          <w:tcPr>
            <w:tcW w:w="304" w:type="dxa"/>
            <w:shd w:val="clear" w:color="auto" w:fill="auto"/>
          </w:tcPr>
          <w:p w14:paraId="09A97B0C" w14:textId="1D05290B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45E239E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12D50647" w14:textId="24319CF6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115E88B8" w14:textId="2CC1DC6A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72AFB3C9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9912805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0926ACA4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4A2771E0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PHYS  2120</w:t>
            </w:r>
          </w:p>
        </w:tc>
        <w:tc>
          <w:tcPr>
            <w:tcW w:w="311" w:type="dxa"/>
            <w:shd w:val="clear" w:color="auto" w:fill="auto"/>
          </w:tcPr>
          <w:p w14:paraId="66487178" w14:textId="2A4803F9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0435F34C" w14:textId="0C0C8259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auto"/>
          </w:tcPr>
          <w:p w14:paraId="24C350E6" w14:textId="74B863C3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auto"/>
          </w:tcPr>
          <w:p w14:paraId="74035A6C" w14:textId="176B579B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auto"/>
          </w:tcPr>
          <w:p w14:paraId="3FB0DD64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F2A1E6A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0DDDC797" w14:textId="14704977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4201</w:t>
            </w:r>
          </w:p>
        </w:tc>
        <w:tc>
          <w:tcPr>
            <w:tcW w:w="304" w:type="dxa"/>
            <w:shd w:val="clear" w:color="auto" w:fill="auto"/>
          </w:tcPr>
          <w:p w14:paraId="103EA1BB" w14:textId="7C630D03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0</w:t>
            </w:r>
          </w:p>
        </w:tc>
        <w:tc>
          <w:tcPr>
            <w:tcW w:w="506" w:type="dxa"/>
            <w:shd w:val="clear" w:color="auto" w:fill="auto"/>
          </w:tcPr>
          <w:p w14:paraId="4DCF4D69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24D9A41E" w14:textId="47B3905F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4C79C6C0" w14:textId="1E5F43AA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76CA81E6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1E63FB4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6B819065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2BB9D7A9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PHYS  2121</w:t>
            </w:r>
          </w:p>
        </w:tc>
        <w:tc>
          <w:tcPr>
            <w:tcW w:w="311" w:type="dxa"/>
            <w:shd w:val="clear" w:color="auto" w:fill="auto"/>
          </w:tcPr>
          <w:p w14:paraId="13933E32" w14:textId="06D4D34B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484" w:type="dxa"/>
            <w:shd w:val="clear" w:color="auto" w:fill="auto"/>
          </w:tcPr>
          <w:p w14:paraId="12C5C8CD" w14:textId="7F6A3D63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48B522A2" w14:textId="60D821CE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67FE8999" w14:textId="56F13AD1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2AF1B03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1502DF1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2A354169" w14:textId="32BF070A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4500</w:t>
            </w:r>
          </w:p>
        </w:tc>
        <w:tc>
          <w:tcPr>
            <w:tcW w:w="304" w:type="dxa"/>
            <w:shd w:val="clear" w:color="auto" w:fill="auto"/>
          </w:tcPr>
          <w:p w14:paraId="581B1AA1" w14:textId="209B7274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22D9894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0E733245" w14:textId="47BAAE45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745C489F" w14:textId="4EB66E84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135AE78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217047DC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716560CB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48D6BD9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1" w:type="dxa"/>
          </w:tcPr>
          <w:p w14:paraId="206F5919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6AB9D1D2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75B358E7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7C667A2B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0269C55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2EC3C4D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27623A3B" w14:textId="657DD5EF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4510</w:t>
            </w:r>
          </w:p>
        </w:tc>
        <w:tc>
          <w:tcPr>
            <w:tcW w:w="304" w:type="dxa"/>
          </w:tcPr>
          <w:p w14:paraId="7E60ABAB" w14:textId="64988FC4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</w:rPr>
              <w:t>1</w:t>
            </w:r>
          </w:p>
        </w:tc>
        <w:tc>
          <w:tcPr>
            <w:tcW w:w="506" w:type="dxa"/>
          </w:tcPr>
          <w:p w14:paraId="5DA6AED6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</w:tcPr>
          <w:p w14:paraId="5E8E4159" w14:textId="5B5FB175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</w:tcPr>
          <w:p w14:paraId="126DEBF8" w14:textId="5FBC719E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</w:tcPr>
          <w:p w14:paraId="1E024D81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964217B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</w:rPr>
            </w:pPr>
          </w:p>
        </w:tc>
      </w:tr>
      <w:tr w:rsidR="00001E92" w:rsidRPr="00493580" w14:paraId="23C2ACD0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93F4847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1" w:type="dxa"/>
          </w:tcPr>
          <w:p w14:paraId="6BC4A16F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717210C3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3FFA0958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76453C39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59244CF1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0A8ABAA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1CE8B19" w14:textId="278520B8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NGR 4900</w:t>
            </w:r>
          </w:p>
        </w:tc>
        <w:tc>
          <w:tcPr>
            <w:tcW w:w="304" w:type="dxa"/>
            <w:shd w:val="clear" w:color="auto" w:fill="auto"/>
          </w:tcPr>
          <w:p w14:paraId="2BBB1EF7" w14:textId="10DCAB10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449FBE4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3F5272E5" w14:textId="6E194B20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590E8645" w14:textId="0127C766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1D41DF0F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auto"/>
          </w:tcPr>
          <w:p w14:paraId="0316FBB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5FAFB0F8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E6C7689" w14:textId="77777777" w:rsidR="00001E92" w:rsidRPr="00001E92" w:rsidRDefault="00001E92" w:rsidP="00001E92">
            <w:pPr>
              <w:pStyle w:val="Heading5"/>
              <w:ind w:left="0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bCs w:val="0"/>
                <w:sz w:val="18"/>
                <w:szCs w:val="18"/>
              </w:rPr>
              <w:t xml:space="preserve">4.0  COMMUNICATION </w:t>
            </w:r>
          </w:p>
        </w:tc>
        <w:tc>
          <w:tcPr>
            <w:tcW w:w="311" w:type="dxa"/>
            <w:shd w:val="clear" w:color="auto" w:fill="948A54" w:themeFill="background2" w:themeFillShade="80"/>
          </w:tcPr>
          <w:p w14:paraId="220C67D9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50F8AFE5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948A54" w:themeFill="background2" w:themeFillShade="80"/>
          </w:tcPr>
          <w:p w14:paraId="6F80C9A4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948A54" w:themeFill="background2" w:themeFillShade="80"/>
          </w:tcPr>
          <w:p w14:paraId="3AC49689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948A54" w:themeFill="background2" w:themeFillShade="80"/>
          </w:tcPr>
          <w:p w14:paraId="22CFC649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17F6A10F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6B8D7B50" w14:textId="2752F099" w:rsidR="00001E92" w:rsidRPr="00001E92" w:rsidRDefault="00001E92" w:rsidP="00C46C6F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304" w:type="dxa"/>
            <w:shd w:val="clear" w:color="auto" w:fill="auto"/>
          </w:tcPr>
          <w:p w14:paraId="2DC0951D" w14:textId="018A079E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06" w:type="dxa"/>
            <w:shd w:val="clear" w:color="auto" w:fill="auto"/>
          </w:tcPr>
          <w:p w14:paraId="5025467C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410DF1CB" w14:textId="33849D0F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4F01BE0E" w14:textId="79BBC515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10E4F99A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B484C9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1F304EDD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7225120D" w14:textId="77777777" w:rsidR="00001E92" w:rsidRPr="00001E92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282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ENGL 1010</w:t>
            </w:r>
          </w:p>
        </w:tc>
        <w:tc>
          <w:tcPr>
            <w:tcW w:w="311" w:type="dxa"/>
            <w:shd w:val="clear" w:color="auto" w:fill="auto"/>
          </w:tcPr>
          <w:p w14:paraId="13327583" w14:textId="6823AF6B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11D2CE93" w14:textId="11B4AE64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5F4BA8C7" w14:textId="3ADAD24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7496D027" w14:textId="29C1FA86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58BC5DA8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D61C8A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3B5C7C19" w14:textId="1E6E1A9C" w:rsidR="00001E92" w:rsidRPr="00001E92" w:rsidRDefault="00001E92" w:rsidP="00001E92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9.0 </w:t>
            </w:r>
            <w:r w:rsidR="00AB356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</w:t>
            </w: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AJOR COURSES</w:t>
            </w:r>
          </w:p>
        </w:tc>
        <w:tc>
          <w:tcPr>
            <w:tcW w:w="304" w:type="dxa"/>
            <w:shd w:val="clear" w:color="auto" w:fill="948A54" w:themeFill="background2" w:themeFillShade="80"/>
          </w:tcPr>
          <w:p w14:paraId="6611B075" w14:textId="1E33CFE6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4FAB6F7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948A54" w:themeFill="background2" w:themeFillShade="80"/>
          </w:tcPr>
          <w:p w14:paraId="7EE0F954" w14:textId="6D883A5C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948A54" w:themeFill="background2" w:themeFillShade="80"/>
          </w:tcPr>
          <w:p w14:paraId="17CA1370" w14:textId="33E4D9E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948A54" w:themeFill="background2" w:themeFillShade="80"/>
          </w:tcPr>
          <w:p w14:paraId="3E587658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62C0F2D2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34FC26E1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1B4E2F55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ENGL 1020</w:t>
            </w:r>
          </w:p>
        </w:tc>
        <w:tc>
          <w:tcPr>
            <w:tcW w:w="311" w:type="dxa"/>
            <w:shd w:val="clear" w:color="auto" w:fill="auto"/>
          </w:tcPr>
          <w:p w14:paraId="217A8874" w14:textId="6F75DA21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74D182EF" w14:textId="2C8CCCC3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2498FEE4" w14:textId="09B68199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1C77323E" w14:textId="5B92DF49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23CF3DF5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08893C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729A26D6" w14:textId="7BE57B25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3100</w:t>
            </w:r>
          </w:p>
        </w:tc>
        <w:tc>
          <w:tcPr>
            <w:tcW w:w="304" w:type="dxa"/>
            <w:shd w:val="clear" w:color="auto" w:fill="auto"/>
          </w:tcPr>
          <w:p w14:paraId="1ED0CF03" w14:textId="2C91A094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4BA275E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32917077" w14:textId="252904F3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10944765" w14:textId="5B63F7DF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2383B014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0E06C68F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020306A3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486C51CA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COMM 2200</w:t>
            </w:r>
          </w:p>
        </w:tc>
        <w:tc>
          <w:tcPr>
            <w:tcW w:w="311" w:type="dxa"/>
            <w:shd w:val="clear" w:color="auto" w:fill="auto"/>
          </w:tcPr>
          <w:p w14:paraId="7E8A9A3B" w14:textId="413C7462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264BC032" w14:textId="556F66FB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43191442" w14:textId="0A661815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342AF681" w14:textId="30981521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6F3F742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056D17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4DAF3E37" w14:textId="2DB23207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3210</w:t>
            </w:r>
          </w:p>
        </w:tc>
        <w:tc>
          <w:tcPr>
            <w:tcW w:w="304" w:type="dxa"/>
            <w:shd w:val="clear" w:color="auto" w:fill="auto"/>
          </w:tcPr>
          <w:p w14:paraId="56F2986C" w14:textId="6DF525B3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33CE5C46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0EB6B8A2" w14:textId="3843819B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12D5D21B" w14:textId="31AF9713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2FEA1294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1D77728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7271835E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49224B2B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1" w:type="dxa"/>
          </w:tcPr>
          <w:p w14:paraId="43AA940E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01FEA8FE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21A5CBD4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7089364B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5AF4C784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B96FEEC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6ABE9A1E" w14:textId="28360C7D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3220</w:t>
            </w:r>
          </w:p>
        </w:tc>
        <w:tc>
          <w:tcPr>
            <w:tcW w:w="304" w:type="dxa"/>
            <w:shd w:val="clear" w:color="auto" w:fill="auto"/>
          </w:tcPr>
          <w:p w14:paraId="2D2B70CD" w14:textId="50BDD8C0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769344A2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0ABCE4BB" w14:textId="10B71AC5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0B9F8060" w14:textId="10CFD8A6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010C9D53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BFC2057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21F02A03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07C9A9AF" w14:textId="18635B33" w:rsidR="00001E92" w:rsidRPr="00001E92" w:rsidRDefault="00001E92" w:rsidP="00001E92">
            <w:pPr>
              <w:pStyle w:val="Heading5"/>
              <w:ind w:left="0"/>
              <w:rPr>
                <w:rFonts w:ascii="Arial Narrow" w:hAnsi="Arial Narrow"/>
                <w:sz w:val="18"/>
                <w:szCs w:val="18"/>
              </w:rPr>
            </w:pPr>
            <w:proofErr w:type="gramStart"/>
            <w:r w:rsidRPr="00001E92">
              <w:rPr>
                <w:rFonts w:ascii="Arial Narrow" w:hAnsi="Arial Narrow"/>
                <w:sz w:val="18"/>
                <w:szCs w:val="18"/>
              </w:rPr>
              <w:t>5.0  HISTORY</w:t>
            </w:r>
            <w:proofErr w:type="gramEnd"/>
            <w:r w:rsidR="00F50D0E" w:rsidRPr="004960F9">
              <w:rPr>
                <w:rFonts w:ascii="Arial Narrow" w:hAnsi="Arial Narrow"/>
                <w:color w:val="00B050"/>
                <w:sz w:val="18"/>
                <w:szCs w:val="18"/>
              </w:rPr>
              <w:t>****</w:t>
            </w:r>
          </w:p>
        </w:tc>
        <w:tc>
          <w:tcPr>
            <w:tcW w:w="311" w:type="dxa"/>
            <w:shd w:val="clear" w:color="auto" w:fill="948A54" w:themeFill="background2" w:themeFillShade="80"/>
          </w:tcPr>
          <w:p w14:paraId="5E7F4DDA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54DA95A3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948A54" w:themeFill="background2" w:themeFillShade="80"/>
          </w:tcPr>
          <w:p w14:paraId="60AB6834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948A54" w:themeFill="background2" w:themeFillShade="80"/>
          </w:tcPr>
          <w:p w14:paraId="2AC97280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948A54" w:themeFill="background2" w:themeFillShade="80"/>
          </w:tcPr>
          <w:p w14:paraId="0D3A69A7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14F3D448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692392DD" w14:textId="3C89D800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3250</w:t>
            </w:r>
          </w:p>
        </w:tc>
        <w:tc>
          <w:tcPr>
            <w:tcW w:w="304" w:type="dxa"/>
            <w:shd w:val="clear" w:color="auto" w:fill="auto"/>
          </w:tcPr>
          <w:p w14:paraId="14C617C8" w14:textId="36647760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0E8B11E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083B6267" w14:textId="727A2F09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693AD0D3" w14:textId="5B8AAF76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106A0C7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F6CF49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1881C9DA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158870D0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HIST  2010</w:t>
            </w:r>
          </w:p>
        </w:tc>
        <w:tc>
          <w:tcPr>
            <w:tcW w:w="311" w:type="dxa"/>
            <w:shd w:val="clear" w:color="auto" w:fill="auto"/>
          </w:tcPr>
          <w:p w14:paraId="2E5C8620" w14:textId="6EEECC79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2E9233B2" w14:textId="6A613FDA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39D604BD" w14:textId="1FB1FDE6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62808EAA" w14:textId="2DCE9CC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78EDFEF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5D5A9F65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78A1CDEA" w14:textId="0F304182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3511</w:t>
            </w:r>
          </w:p>
        </w:tc>
        <w:tc>
          <w:tcPr>
            <w:tcW w:w="304" w:type="dxa"/>
            <w:shd w:val="clear" w:color="auto" w:fill="auto"/>
          </w:tcPr>
          <w:p w14:paraId="72657D3F" w14:textId="38955E6A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3A82C1D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45522001" w14:textId="362AA6C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7AA29F3A" w14:textId="546B5F0F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4BC35E3E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2103593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5A4B08DF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46297F3F" w14:textId="755817CF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HIST  2020</w:t>
            </w:r>
          </w:p>
        </w:tc>
        <w:tc>
          <w:tcPr>
            <w:tcW w:w="311" w:type="dxa"/>
            <w:shd w:val="clear" w:color="auto" w:fill="auto"/>
          </w:tcPr>
          <w:p w14:paraId="41035F91" w14:textId="2C077968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397602AF" w14:textId="1493D4FF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auto"/>
          </w:tcPr>
          <w:p w14:paraId="7F51D893" w14:textId="7D040EA0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auto"/>
          </w:tcPr>
          <w:p w14:paraId="01EE79EA" w14:textId="2FDB8BED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auto"/>
          </w:tcPr>
          <w:p w14:paraId="34C7B8E3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D0C9CC1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17E6831D" w14:textId="494DD2F8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3521</w:t>
            </w:r>
          </w:p>
        </w:tc>
        <w:tc>
          <w:tcPr>
            <w:tcW w:w="304" w:type="dxa"/>
            <w:shd w:val="clear" w:color="auto" w:fill="auto"/>
          </w:tcPr>
          <w:p w14:paraId="0140B1B3" w14:textId="7C724AE0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29EDE26A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2613D3CD" w14:textId="2E63CDAB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61B135E7" w14:textId="1D4D0274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666DB99E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A76CAB4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2BAE0182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0BA036AB" w14:textId="77777777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1" w:type="dxa"/>
          </w:tcPr>
          <w:p w14:paraId="1C5E07EE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5E62E5B7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</w:tcPr>
          <w:p w14:paraId="1313766C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</w:tcPr>
          <w:p w14:paraId="6CB2D803" w14:textId="77777777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</w:tcPr>
          <w:p w14:paraId="2415CF92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3C8DDD7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7BF37E15" w14:textId="49A35D85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4011</w:t>
            </w:r>
          </w:p>
        </w:tc>
        <w:tc>
          <w:tcPr>
            <w:tcW w:w="304" w:type="dxa"/>
            <w:shd w:val="clear" w:color="auto" w:fill="auto"/>
          </w:tcPr>
          <w:p w14:paraId="4738EAEF" w14:textId="2518C34A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6D999DAD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3942E14C" w14:textId="3C3574C6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55C9E65E" w14:textId="45D5F56F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3D97821C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78673D77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178791A3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4D7C94B1" w14:textId="0FA8784B" w:rsidR="00001E92" w:rsidRPr="00001E92" w:rsidRDefault="00001E92" w:rsidP="00001E92">
            <w:pPr>
              <w:pStyle w:val="Heading5"/>
              <w:ind w:left="0"/>
              <w:rPr>
                <w:rFonts w:ascii="Arial Narrow" w:hAnsi="Arial Narrow"/>
                <w:sz w:val="18"/>
                <w:szCs w:val="18"/>
              </w:rPr>
            </w:pPr>
            <w:proofErr w:type="gramStart"/>
            <w:r w:rsidRPr="00001E92">
              <w:rPr>
                <w:rFonts w:ascii="Arial Narrow" w:hAnsi="Arial Narrow"/>
                <w:bCs w:val="0"/>
                <w:sz w:val="18"/>
                <w:szCs w:val="18"/>
              </w:rPr>
              <w:t>6.0</w:t>
            </w:r>
            <w:r w:rsidRPr="00001E92">
              <w:rPr>
                <w:rFonts w:ascii="Arial Narrow" w:hAnsi="Arial Narrow"/>
                <w:b w:val="0"/>
                <w:bCs w:val="0"/>
                <w:sz w:val="18"/>
                <w:szCs w:val="18"/>
              </w:rPr>
              <w:t xml:space="preserve">  </w:t>
            </w:r>
            <w:r w:rsidRPr="00001E92">
              <w:rPr>
                <w:rFonts w:ascii="Arial Narrow" w:hAnsi="Arial Narrow"/>
                <w:bCs w:val="0"/>
                <w:sz w:val="18"/>
                <w:szCs w:val="18"/>
              </w:rPr>
              <w:t>HUMANITIES</w:t>
            </w:r>
            <w:proofErr w:type="gramEnd"/>
            <w:r w:rsidR="00F50D0E" w:rsidRPr="004960F9">
              <w:rPr>
                <w:rFonts w:ascii="Arial Narrow" w:hAnsi="Arial Narrow"/>
                <w:bCs w:val="0"/>
                <w:color w:val="00B050"/>
                <w:sz w:val="18"/>
                <w:szCs w:val="18"/>
              </w:rPr>
              <w:t>****</w:t>
            </w:r>
            <w:r w:rsidRPr="00001E92">
              <w:rPr>
                <w:rFonts w:ascii="Arial Narrow" w:hAnsi="Arial Narrow"/>
                <w:bCs w:val="0"/>
                <w:sz w:val="18"/>
                <w:szCs w:val="18"/>
              </w:rPr>
              <w:t xml:space="preserve"> </w:t>
            </w:r>
          </w:p>
        </w:tc>
        <w:tc>
          <w:tcPr>
            <w:tcW w:w="311" w:type="dxa"/>
            <w:shd w:val="clear" w:color="auto" w:fill="948A54" w:themeFill="background2" w:themeFillShade="80"/>
          </w:tcPr>
          <w:p w14:paraId="3F613A8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100FC416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948A54" w:themeFill="background2" w:themeFillShade="80"/>
          </w:tcPr>
          <w:p w14:paraId="47E22E73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948A54" w:themeFill="background2" w:themeFillShade="80"/>
          </w:tcPr>
          <w:p w14:paraId="4B1CBCEE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948A54" w:themeFill="background2" w:themeFillShade="80"/>
          </w:tcPr>
          <w:p w14:paraId="2888D76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24BCFF5C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019D3DF3" w14:textId="1B478099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4021</w:t>
            </w:r>
          </w:p>
        </w:tc>
        <w:tc>
          <w:tcPr>
            <w:tcW w:w="304" w:type="dxa"/>
            <w:shd w:val="clear" w:color="auto" w:fill="auto"/>
          </w:tcPr>
          <w:p w14:paraId="085E385F" w14:textId="282DD864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</w:t>
            </w:r>
          </w:p>
        </w:tc>
        <w:tc>
          <w:tcPr>
            <w:tcW w:w="506" w:type="dxa"/>
            <w:shd w:val="clear" w:color="auto" w:fill="auto"/>
          </w:tcPr>
          <w:p w14:paraId="21A5449E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5C4637E7" w14:textId="0EC38119" w:rsidR="00001E92" w:rsidRPr="00001E92" w:rsidRDefault="00001E92" w:rsidP="00001E92">
            <w:pPr>
              <w:pStyle w:val="Heading6"/>
              <w:jc w:val="both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0CDB7A97" w14:textId="69CD9469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5AFAB098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E55AAD5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1A312F95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46EACF0A" w14:textId="188FFE42" w:rsidR="00001E92" w:rsidRPr="00001E92" w:rsidRDefault="00001E92" w:rsidP="00AB356D">
            <w:pPr>
              <w:pStyle w:val="Heading5"/>
              <w:ind w:left="282"/>
              <w:rPr>
                <w:rFonts w:ascii="Arial Narrow" w:hAnsi="Arial Narrow"/>
                <w:sz w:val="18"/>
                <w:szCs w:val="18"/>
              </w:rPr>
            </w:pPr>
            <w:r w:rsidRPr="00001E92">
              <w:rPr>
                <w:rFonts w:ascii="Arial Narrow" w:hAnsi="Arial Narrow"/>
                <w:sz w:val="18"/>
                <w:szCs w:val="18"/>
              </w:rPr>
              <w:t>ENGL 2012</w:t>
            </w:r>
          </w:p>
        </w:tc>
        <w:tc>
          <w:tcPr>
            <w:tcW w:w="311" w:type="dxa"/>
            <w:shd w:val="clear" w:color="auto" w:fill="auto"/>
          </w:tcPr>
          <w:p w14:paraId="39158EA5" w14:textId="09D29D30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  <w:r w:rsidRPr="00001E92">
              <w:rPr>
                <w:rFonts w:ascii="Arial Narrow" w:hAnsi="Arial Narrow"/>
                <w:bCs w:val="0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0B0E2BE2" w14:textId="05F25CE8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525" w:type="dxa"/>
            <w:shd w:val="clear" w:color="auto" w:fill="auto"/>
          </w:tcPr>
          <w:p w14:paraId="39B62BB5" w14:textId="3C5A23D0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708" w:type="dxa"/>
            <w:shd w:val="clear" w:color="auto" w:fill="auto"/>
          </w:tcPr>
          <w:p w14:paraId="1CB797D9" w14:textId="065F0292" w:rsidR="00001E92" w:rsidRPr="006B5B0F" w:rsidRDefault="00001E92" w:rsidP="00AB356D">
            <w:pPr>
              <w:pStyle w:val="Heading6"/>
              <w:ind w:left="18"/>
              <w:rPr>
                <w:rFonts w:ascii="Arial Narrow" w:hAnsi="Arial Narrow" w:cs="Arial"/>
              </w:rPr>
            </w:pPr>
          </w:p>
        </w:tc>
        <w:tc>
          <w:tcPr>
            <w:tcW w:w="1095" w:type="dxa"/>
            <w:shd w:val="clear" w:color="auto" w:fill="auto"/>
          </w:tcPr>
          <w:p w14:paraId="4A49122F" w14:textId="6BF4EB25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04B714F" w14:textId="1FB488E8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1946D48B" w14:textId="211D39C9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4150</w:t>
            </w:r>
          </w:p>
        </w:tc>
        <w:tc>
          <w:tcPr>
            <w:tcW w:w="304" w:type="dxa"/>
            <w:shd w:val="clear" w:color="auto" w:fill="auto"/>
          </w:tcPr>
          <w:p w14:paraId="4D54A140" w14:textId="543DA94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42BAFC67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1A71C154" w14:textId="113D2AAA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1912790D" w14:textId="7D3C66B5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74BAB0C6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91C9FF4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1E9548C1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6BFB15BB" w14:textId="19EE5312" w:rsidR="00001E92" w:rsidRPr="00001E92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282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PHIL 1030</w:t>
            </w:r>
          </w:p>
        </w:tc>
        <w:tc>
          <w:tcPr>
            <w:tcW w:w="311" w:type="dxa"/>
            <w:shd w:val="clear" w:color="auto" w:fill="auto"/>
          </w:tcPr>
          <w:p w14:paraId="1A7DA664" w14:textId="3D2054D3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6164FCC1" w14:textId="42571186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7A415B51" w14:textId="5D579BEF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38591F26" w14:textId="3DE2D6CB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4E0CBDDC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59DC7E95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7AF0F5EA" w14:textId="793EA371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MEEN 4230</w:t>
            </w:r>
          </w:p>
        </w:tc>
        <w:tc>
          <w:tcPr>
            <w:tcW w:w="304" w:type="dxa"/>
            <w:shd w:val="clear" w:color="auto" w:fill="auto"/>
          </w:tcPr>
          <w:p w14:paraId="0916FF68" w14:textId="68D10683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5250F3C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06A3E4B8" w14:textId="287F2FEC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588A23C2" w14:textId="729A6770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468ABD2A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387DF7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61B82A53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6014CA23" w14:textId="59C6DFAB" w:rsidR="00001E92" w:rsidRPr="00001E92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282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ART 1010</w:t>
            </w:r>
          </w:p>
        </w:tc>
        <w:tc>
          <w:tcPr>
            <w:tcW w:w="311" w:type="dxa"/>
            <w:shd w:val="clear" w:color="auto" w:fill="auto"/>
          </w:tcPr>
          <w:p w14:paraId="189B7922" w14:textId="1E322BCA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1F82CDB8" w14:textId="7EC1C33E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781AC071" w14:textId="63DF0B4F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35559C86" w14:textId="21480B1D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306282B1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E3C9B1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06178713" w14:textId="714EFBE1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MEEN 4250</w:t>
            </w:r>
          </w:p>
        </w:tc>
        <w:tc>
          <w:tcPr>
            <w:tcW w:w="304" w:type="dxa"/>
            <w:shd w:val="clear" w:color="auto" w:fill="auto"/>
          </w:tcPr>
          <w:p w14:paraId="4FA587B8" w14:textId="747EF79D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1C5470F1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6E7D91E2" w14:textId="6191726D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62527E1D" w14:textId="325E2A81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11BD17D9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E48963B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2DCD6253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13CAAA2" w14:textId="77777777" w:rsidR="00001E92" w:rsidRPr="00001E92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282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311" w:type="dxa"/>
          </w:tcPr>
          <w:p w14:paraId="3F6B0C0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08BA2AAA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69036A5C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43144AE0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7C894C16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3A38EA98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348C93C6" w14:textId="7E21D4A8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CVEN 3100</w:t>
            </w:r>
          </w:p>
        </w:tc>
        <w:tc>
          <w:tcPr>
            <w:tcW w:w="304" w:type="dxa"/>
            <w:shd w:val="clear" w:color="auto" w:fill="auto"/>
          </w:tcPr>
          <w:p w14:paraId="100DE282" w14:textId="0C206E83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7FB744F4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34DD3988" w14:textId="53DA71B0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25F4D7AC" w14:textId="23DF981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3D029CFA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284D0534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5E770DB8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3B41DA1A" w14:textId="3DD0EC69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proofErr w:type="gramStart"/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7.0 </w:t>
            </w:r>
            <w:r w:rsidR="00AB356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</w:t>
            </w: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SOCIAL</w:t>
            </w:r>
            <w:proofErr w:type="gramEnd"/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SCIENCE</w:t>
            </w:r>
            <w:r w:rsidR="00F50D0E" w:rsidRPr="004960F9">
              <w:rPr>
                <w:rFonts w:ascii="Arial Narrow" w:hAnsi="Arial Narrow"/>
                <w:b/>
                <w:bCs/>
                <w:color w:val="00B050"/>
                <w:sz w:val="18"/>
                <w:szCs w:val="18"/>
              </w:rPr>
              <w:t>****</w:t>
            </w:r>
          </w:p>
        </w:tc>
        <w:tc>
          <w:tcPr>
            <w:tcW w:w="311" w:type="dxa"/>
            <w:shd w:val="clear" w:color="auto" w:fill="948A54" w:themeFill="background2" w:themeFillShade="80"/>
          </w:tcPr>
          <w:p w14:paraId="6858EA04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36167BBD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948A54" w:themeFill="background2" w:themeFillShade="80"/>
          </w:tcPr>
          <w:p w14:paraId="1795C4CC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948A54" w:themeFill="background2" w:themeFillShade="80"/>
          </w:tcPr>
          <w:p w14:paraId="67AB965B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948A54" w:themeFill="background2" w:themeFillShade="80"/>
          </w:tcPr>
          <w:p w14:paraId="3CB40F81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62C397A9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049E1965" w14:textId="06C39399" w:rsidR="00001E92" w:rsidRPr="00001E92" w:rsidRDefault="00001E92" w:rsidP="00001E92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0.0 TECH. ELECTIVE</w:t>
            </w:r>
            <w:r w:rsidR="003A18B0" w:rsidRPr="004960F9">
              <w:rPr>
                <w:rFonts w:ascii="Arial Narrow" w:hAnsi="Arial Narrow"/>
                <w:b/>
                <w:color w:val="F79646" w:themeColor="accent6"/>
                <w:sz w:val="18"/>
                <w:szCs w:val="18"/>
              </w:rPr>
              <w:t>***</w:t>
            </w:r>
          </w:p>
        </w:tc>
        <w:tc>
          <w:tcPr>
            <w:tcW w:w="304" w:type="dxa"/>
            <w:shd w:val="clear" w:color="auto" w:fill="948A54" w:themeFill="background2" w:themeFillShade="80"/>
          </w:tcPr>
          <w:p w14:paraId="4040F9DA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17BE08F3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948A54" w:themeFill="background2" w:themeFillShade="80"/>
          </w:tcPr>
          <w:p w14:paraId="706A0334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948A54" w:themeFill="background2" w:themeFillShade="80"/>
          </w:tcPr>
          <w:p w14:paraId="2E09D32F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948A54" w:themeFill="background2" w:themeFillShade="80"/>
          </w:tcPr>
          <w:p w14:paraId="49F77E2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36AE797A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3D70FC03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  <w:shd w:val="clear" w:color="auto" w:fill="auto"/>
          </w:tcPr>
          <w:p w14:paraId="185621DD" w14:textId="10E0621F" w:rsidR="00001E92" w:rsidRPr="00001E92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282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CON 2010</w:t>
            </w:r>
          </w:p>
        </w:tc>
        <w:tc>
          <w:tcPr>
            <w:tcW w:w="311" w:type="dxa"/>
            <w:shd w:val="clear" w:color="auto" w:fill="auto"/>
          </w:tcPr>
          <w:p w14:paraId="3B5DE2D8" w14:textId="38487221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  <w:shd w:val="clear" w:color="auto" w:fill="auto"/>
          </w:tcPr>
          <w:p w14:paraId="1BD43DDB" w14:textId="4ECD0B8B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auto"/>
          </w:tcPr>
          <w:p w14:paraId="3855B5AE" w14:textId="5EDFA266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shd w:val="clear" w:color="auto" w:fill="auto"/>
          </w:tcPr>
          <w:p w14:paraId="4B2793C0" w14:textId="6A6C10CA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  <w:shd w:val="clear" w:color="auto" w:fill="auto"/>
          </w:tcPr>
          <w:p w14:paraId="485C07CA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0DA39E76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5902D2AF" w14:textId="4A1A9601" w:rsidR="00001E92" w:rsidRPr="00001E92" w:rsidRDefault="00001E92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MEEN</w:t>
            </w:r>
            <w:r w:rsidR="00B04703">
              <w:rPr>
                <w:rFonts w:ascii="Arial Narrow" w:hAnsi="Arial Narrow"/>
                <w:b/>
                <w:sz w:val="18"/>
                <w:szCs w:val="18"/>
              </w:rPr>
              <w:t xml:space="preserve"> </w:t>
            </w:r>
            <w:r w:rsidRPr="00001E92">
              <w:rPr>
                <w:rFonts w:ascii="Arial Narrow" w:hAnsi="Arial Narrow"/>
                <w:b/>
                <w:sz w:val="18"/>
                <w:szCs w:val="18"/>
              </w:rPr>
              <w:t>4600</w:t>
            </w:r>
          </w:p>
        </w:tc>
        <w:tc>
          <w:tcPr>
            <w:tcW w:w="304" w:type="dxa"/>
            <w:shd w:val="clear" w:color="auto" w:fill="auto"/>
          </w:tcPr>
          <w:p w14:paraId="5C5957CB" w14:textId="1753638D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6A89E6E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37" w:type="dxa"/>
            <w:shd w:val="clear" w:color="auto" w:fill="auto"/>
          </w:tcPr>
          <w:p w14:paraId="476B214D" w14:textId="355D1724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615" w:type="dxa"/>
            <w:shd w:val="clear" w:color="auto" w:fill="auto"/>
          </w:tcPr>
          <w:p w14:paraId="73E95F76" w14:textId="7E4843C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5B001F9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2EC7AE28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001E92" w:rsidRPr="00493580" w14:paraId="292BFAD9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897FB9B" w14:textId="0B20F9D2" w:rsidR="00001E92" w:rsidRPr="00001E92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282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CON 2020</w:t>
            </w:r>
          </w:p>
        </w:tc>
        <w:tc>
          <w:tcPr>
            <w:tcW w:w="311" w:type="dxa"/>
          </w:tcPr>
          <w:p w14:paraId="299C4EEA" w14:textId="25535F2D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484" w:type="dxa"/>
          </w:tcPr>
          <w:p w14:paraId="6C8C262C" w14:textId="6DD8D04C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57A1448B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60CF6B53" w14:textId="2B40BE7F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10553F66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316DE347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5FB4EF9C" w14:textId="1801FAE0" w:rsidR="00001E92" w:rsidRPr="00001E92" w:rsidRDefault="00001E92" w:rsidP="00001E92">
            <w:pPr>
              <w:widowControl w:val="0"/>
              <w:tabs>
                <w:tab w:val="left" w:pos="5"/>
                <w:tab w:val="left" w:pos="532"/>
              </w:tabs>
              <w:autoSpaceDE w:val="0"/>
              <w:autoSpaceDN w:val="0"/>
              <w:adjustRightInd w:val="0"/>
              <w:ind w:left="275" w:hanging="27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11.0 DESIGN  ELECTIVE</w:t>
            </w:r>
            <w:r w:rsidR="003A18B0" w:rsidRPr="004960F9">
              <w:rPr>
                <w:rFonts w:ascii="Arial Narrow" w:hAnsi="Arial Narrow"/>
                <w:b/>
                <w:color w:val="F79646" w:themeColor="accent6"/>
                <w:sz w:val="18"/>
                <w:szCs w:val="18"/>
              </w:rPr>
              <w:t>***</w:t>
            </w:r>
          </w:p>
        </w:tc>
        <w:tc>
          <w:tcPr>
            <w:tcW w:w="304" w:type="dxa"/>
            <w:shd w:val="clear" w:color="auto" w:fill="948A54" w:themeFill="background2" w:themeFillShade="80"/>
          </w:tcPr>
          <w:p w14:paraId="3B592530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65F48365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948A54" w:themeFill="background2" w:themeFillShade="80"/>
          </w:tcPr>
          <w:p w14:paraId="7061952D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948A54" w:themeFill="background2" w:themeFillShade="80"/>
          </w:tcPr>
          <w:p w14:paraId="6AA4D73B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948A54" w:themeFill="background2" w:themeFillShade="80"/>
          </w:tcPr>
          <w:p w14:paraId="50E1E440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04FE41B9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001E92" w:rsidRPr="00493580" w14:paraId="491EB5C5" w14:textId="77777777" w:rsidTr="00AB356D">
        <w:trPr>
          <w:gridAfter w:val="1"/>
          <w:wAfter w:w="9" w:type="dxa"/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174329DB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311" w:type="dxa"/>
          </w:tcPr>
          <w:p w14:paraId="06A973EE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2DD11BDF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525" w:type="dxa"/>
          </w:tcPr>
          <w:p w14:paraId="4A270C82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708" w:type="dxa"/>
          </w:tcPr>
          <w:p w14:paraId="5717B08A" w14:textId="77777777" w:rsidR="00001E92" w:rsidRPr="006B5B0F" w:rsidRDefault="00001E92" w:rsidP="00AB356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8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095" w:type="dxa"/>
          </w:tcPr>
          <w:p w14:paraId="42DC8BC1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21EA3AFD" w14:textId="77777777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  <w:shd w:val="clear" w:color="auto" w:fill="auto"/>
          </w:tcPr>
          <w:p w14:paraId="31E5C784" w14:textId="4CD52461" w:rsidR="00001E92" w:rsidRPr="00001E92" w:rsidRDefault="00C46C6F" w:rsidP="00C46C6F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318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M</w:t>
            </w:r>
            <w:r w:rsidR="00001E92" w:rsidRPr="00001E92">
              <w:rPr>
                <w:rFonts w:ascii="Arial Narrow" w:hAnsi="Arial Narrow"/>
                <w:b/>
                <w:bCs/>
                <w:sz w:val="18"/>
                <w:szCs w:val="18"/>
              </w:rPr>
              <w:t>EEN 4200</w:t>
            </w:r>
          </w:p>
        </w:tc>
        <w:tc>
          <w:tcPr>
            <w:tcW w:w="304" w:type="dxa"/>
            <w:shd w:val="clear" w:color="auto" w:fill="auto"/>
          </w:tcPr>
          <w:p w14:paraId="5723D0FE" w14:textId="2CF8BFDC" w:rsidR="00001E92" w:rsidRPr="00001E92" w:rsidRDefault="00001E92" w:rsidP="00001E92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 w:rsidRPr="00001E92">
              <w:rPr>
                <w:rFonts w:ascii="Arial Narrow" w:hAnsi="Arial Narrow"/>
                <w:b/>
                <w:sz w:val="18"/>
                <w:szCs w:val="18"/>
              </w:rPr>
              <w:t>3</w:t>
            </w:r>
          </w:p>
        </w:tc>
        <w:tc>
          <w:tcPr>
            <w:tcW w:w="506" w:type="dxa"/>
            <w:shd w:val="clear" w:color="auto" w:fill="auto"/>
          </w:tcPr>
          <w:p w14:paraId="14158967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537" w:type="dxa"/>
            <w:shd w:val="clear" w:color="auto" w:fill="auto"/>
          </w:tcPr>
          <w:p w14:paraId="1944E1D4" w14:textId="6B004D1E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615" w:type="dxa"/>
            <w:shd w:val="clear" w:color="auto" w:fill="auto"/>
          </w:tcPr>
          <w:p w14:paraId="02983858" w14:textId="4F4D7EA5" w:rsidR="00001E92" w:rsidRPr="00001E92" w:rsidRDefault="00001E92" w:rsidP="00001E92">
            <w:pPr>
              <w:pStyle w:val="Heading6"/>
              <w:rPr>
                <w:rFonts w:ascii="Arial Narrow" w:hAnsi="Arial Narrow"/>
                <w:bCs w:val="0"/>
              </w:rPr>
            </w:pPr>
          </w:p>
        </w:tc>
        <w:tc>
          <w:tcPr>
            <w:tcW w:w="1095" w:type="dxa"/>
            <w:gridSpan w:val="2"/>
            <w:shd w:val="clear" w:color="auto" w:fill="auto"/>
          </w:tcPr>
          <w:p w14:paraId="24B62F88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7C4A4AA6" w14:textId="77777777" w:rsidR="00001E92" w:rsidRPr="00001E92" w:rsidRDefault="00001E92" w:rsidP="00001E92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</w:tbl>
    <w:p w14:paraId="6F6AD803" w14:textId="23498271" w:rsidR="00777557" w:rsidRPr="00AB356D" w:rsidRDefault="00AB356D" w:rsidP="002A42E5">
      <w:pPr>
        <w:widowControl w:val="0"/>
        <w:tabs>
          <w:tab w:val="left" w:pos="532"/>
        </w:tabs>
        <w:autoSpaceDE w:val="0"/>
        <w:autoSpaceDN w:val="0"/>
        <w:adjustRightInd w:val="0"/>
        <w:rPr>
          <w:sz w:val="18"/>
          <w:szCs w:val="18"/>
        </w:rPr>
      </w:pPr>
      <w:r w:rsidRPr="00AB356D">
        <w:rPr>
          <w:sz w:val="18"/>
          <w:szCs w:val="18"/>
        </w:rPr>
        <w:t>*</w:t>
      </w:r>
      <w:r w:rsidR="003A18B0">
        <w:rPr>
          <w:sz w:val="18"/>
          <w:szCs w:val="18"/>
        </w:rPr>
        <w:t>Math/Sci Elective</w:t>
      </w:r>
      <w:r w:rsidRPr="00AB356D">
        <w:rPr>
          <w:sz w:val="18"/>
          <w:szCs w:val="18"/>
        </w:rPr>
        <w:t xml:space="preserve">: </w:t>
      </w:r>
      <w:r w:rsidR="003A18B0">
        <w:rPr>
          <w:sz w:val="18"/>
          <w:szCs w:val="18"/>
        </w:rPr>
        <w:t>MATH 3610 or ENGR 4400 or similar course</w:t>
      </w:r>
      <w:r w:rsidR="003A18B0">
        <w:rPr>
          <w:sz w:val="18"/>
          <w:szCs w:val="18"/>
        </w:rPr>
        <w:tab/>
      </w:r>
      <w:r w:rsidR="003A18B0">
        <w:rPr>
          <w:sz w:val="18"/>
          <w:szCs w:val="18"/>
        </w:rPr>
        <w:tab/>
      </w:r>
      <w:r w:rsidR="003A18B0" w:rsidRPr="004960F9">
        <w:rPr>
          <w:b/>
          <w:bCs/>
          <w:color w:val="4BACC6" w:themeColor="accent5"/>
          <w:sz w:val="18"/>
          <w:szCs w:val="18"/>
        </w:rPr>
        <w:t>**</w:t>
      </w:r>
      <w:r w:rsidR="003A18B0" w:rsidRPr="00AB356D">
        <w:rPr>
          <w:sz w:val="18"/>
          <w:szCs w:val="18"/>
        </w:rPr>
        <w:t xml:space="preserve">Transfer </w:t>
      </w:r>
      <w:r w:rsidR="003A18B0">
        <w:rPr>
          <w:sz w:val="18"/>
          <w:szCs w:val="18"/>
        </w:rPr>
        <w:t>Hours</w:t>
      </w:r>
      <w:r w:rsidR="003A18B0" w:rsidRPr="00AB356D">
        <w:rPr>
          <w:sz w:val="18"/>
          <w:szCs w:val="18"/>
        </w:rPr>
        <w:t>: Completed at a different institution than TSU</w:t>
      </w:r>
    </w:p>
    <w:p w14:paraId="503E2C02" w14:textId="16C5FE74" w:rsidR="003A18B0" w:rsidRPr="00AB356D" w:rsidRDefault="003A18B0" w:rsidP="003A18B0">
      <w:pPr>
        <w:widowControl w:val="0"/>
        <w:tabs>
          <w:tab w:val="left" w:pos="532"/>
        </w:tabs>
        <w:autoSpaceDE w:val="0"/>
        <w:autoSpaceDN w:val="0"/>
        <w:adjustRightInd w:val="0"/>
        <w:rPr>
          <w:sz w:val="18"/>
          <w:szCs w:val="18"/>
        </w:rPr>
      </w:pPr>
      <w:r w:rsidRPr="004960F9">
        <w:rPr>
          <w:b/>
          <w:bCs/>
          <w:color w:val="F79646" w:themeColor="accent6"/>
          <w:sz w:val="18"/>
          <w:szCs w:val="18"/>
        </w:rPr>
        <w:t>***</w:t>
      </w:r>
      <w:r>
        <w:rPr>
          <w:sz w:val="18"/>
          <w:szCs w:val="18"/>
        </w:rPr>
        <w:t>Tech. &amp; Design Electives: Several options are available to choose from</w:t>
      </w:r>
      <w:r w:rsidR="00F50D0E">
        <w:rPr>
          <w:sz w:val="18"/>
          <w:szCs w:val="18"/>
        </w:rPr>
        <w:t xml:space="preserve">       </w:t>
      </w:r>
      <w:r w:rsidR="004960F9">
        <w:rPr>
          <w:sz w:val="18"/>
          <w:szCs w:val="18"/>
        </w:rPr>
        <w:t xml:space="preserve"> </w:t>
      </w:r>
      <w:r w:rsidR="00F50D0E" w:rsidRPr="004960F9">
        <w:rPr>
          <w:color w:val="00B050"/>
          <w:sz w:val="18"/>
          <w:szCs w:val="18"/>
        </w:rPr>
        <w:t>****</w:t>
      </w:r>
      <w:r w:rsidR="00F50D0E">
        <w:rPr>
          <w:sz w:val="18"/>
          <w:szCs w:val="18"/>
        </w:rPr>
        <w:t>Revise as appropriate</w:t>
      </w:r>
    </w:p>
    <w:p w14:paraId="640A98D9" w14:textId="77777777" w:rsidR="00AB356D" w:rsidRPr="00AB356D" w:rsidRDefault="00AB356D" w:rsidP="002A42E5">
      <w:pPr>
        <w:widowControl w:val="0"/>
        <w:tabs>
          <w:tab w:val="left" w:pos="532"/>
        </w:tabs>
        <w:autoSpaceDE w:val="0"/>
        <w:autoSpaceDN w:val="0"/>
        <w:adjustRightInd w:val="0"/>
        <w:rPr>
          <w:sz w:val="18"/>
          <w:szCs w:val="18"/>
        </w:rPr>
      </w:pPr>
    </w:p>
    <w:p w14:paraId="70EDEFA3" w14:textId="77777777" w:rsidR="002A42E5" w:rsidRPr="00493580" w:rsidRDefault="002A42E5" w:rsidP="002A42E5">
      <w:pPr>
        <w:widowControl w:val="0"/>
        <w:tabs>
          <w:tab w:val="left" w:pos="532"/>
        </w:tabs>
        <w:autoSpaceDE w:val="0"/>
        <w:autoSpaceDN w:val="0"/>
        <w:adjustRightInd w:val="0"/>
        <w:rPr>
          <w:b/>
          <w:bCs/>
          <w:sz w:val="18"/>
          <w:szCs w:val="18"/>
        </w:rPr>
      </w:pPr>
      <w:r w:rsidRPr="00493580">
        <w:rPr>
          <w:b/>
          <w:bCs/>
          <w:sz w:val="18"/>
          <w:szCs w:val="18"/>
        </w:rPr>
        <w:t>Credits Hours:</w:t>
      </w:r>
    </w:p>
    <w:p w14:paraId="730F267D" w14:textId="77777777" w:rsidR="002A42E5" w:rsidRPr="00493580" w:rsidRDefault="002A42E5" w:rsidP="002A42E5">
      <w:pPr>
        <w:rPr>
          <w:sz w:val="8"/>
        </w:rPr>
      </w:pPr>
    </w:p>
    <w:p w14:paraId="2744875E" w14:textId="3939BAA2" w:rsidR="002A42E5" w:rsidRPr="00493580" w:rsidRDefault="002A42E5" w:rsidP="002A42E5">
      <w:pPr>
        <w:rPr>
          <w:sz w:val="20"/>
        </w:rPr>
      </w:pPr>
      <w:r w:rsidRPr="00493580">
        <w:rPr>
          <w:sz w:val="20"/>
        </w:rPr>
        <w:t xml:space="preserve">Humanities: </w:t>
      </w:r>
      <w:r w:rsidR="00777557" w:rsidRPr="00493580">
        <w:rPr>
          <w:sz w:val="20"/>
        </w:rPr>
        <w:t>__</w:t>
      </w:r>
      <w:r w:rsidR="00FD70AE" w:rsidRPr="00493580">
        <w:rPr>
          <w:sz w:val="20"/>
          <w:u w:val="single"/>
        </w:rPr>
        <w:t>9</w:t>
      </w:r>
      <w:r w:rsidR="00777557" w:rsidRPr="00493580">
        <w:rPr>
          <w:sz w:val="20"/>
        </w:rPr>
        <w:t>__</w:t>
      </w:r>
      <w:r w:rsidR="00276532" w:rsidRPr="00493580">
        <w:rPr>
          <w:sz w:val="20"/>
        </w:rPr>
        <w:t xml:space="preserve">  Social Sciences:</w:t>
      </w:r>
      <w:r w:rsidR="004E768D" w:rsidRPr="00493580">
        <w:rPr>
          <w:sz w:val="20"/>
        </w:rPr>
        <w:t xml:space="preserve"> </w:t>
      </w:r>
      <w:r w:rsidR="00777557" w:rsidRPr="00493580">
        <w:rPr>
          <w:sz w:val="20"/>
        </w:rPr>
        <w:t>__</w:t>
      </w:r>
      <w:r w:rsidR="00FD70AE" w:rsidRPr="00493580">
        <w:rPr>
          <w:sz w:val="20"/>
          <w:u w:val="single"/>
        </w:rPr>
        <w:t>6</w:t>
      </w:r>
      <w:r w:rsidR="00777557" w:rsidRPr="00493580">
        <w:rPr>
          <w:sz w:val="20"/>
        </w:rPr>
        <w:t>__</w:t>
      </w:r>
      <w:r w:rsidR="004E768D" w:rsidRPr="00493580">
        <w:rPr>
          <w:sz w:val="20"/>
        </w:rPr>
        <w:t xml:space="preserve">  Math and Sciences:</w:t>
      </w:r>
      <w:r w:rsidR="00777557" w:rsidRPr="00493580">
        <w:rPr>
          <w:sz w:val="20"/>
        </w:rPr>
        <w:t xml:space="preserve"> __</w:t>
      </w:r>
      <w:r w:rsidR="00FD70AE" w:rsidRPr="00493580">
        <w:rPr>
          <w:sz w:val="20"/>
          <w:u w:val="single"/>
        </w:rPr>
        <w:t>30</w:t>
      </w:r>
      <w:r w:rsidR="00777557" w:rsidRPr="00493580">
        <w:rPr>
          <w:sz w:val="20"/>
        </w:rPr>
        <w:t>__</w:t>
      </w:r>
      <w:r w:rsidR="00276532" w:rsidRPr="00493580">
        <w:rPr>
          <w:sz w:val="20"/>
        </w:rPr>
        <w:t xml:space="preserve">  </w:t>
      </w:r>
      <w:r w:rsidRPr="00493580">
        <w:rPr>
          <w:sz w:val="20"/>
        </w:rPr>
        <w:t>Institutional Requirement</w:t>
      </w:r>
      <w:r w:rsidR="004E768D" w:rsidRPr="00493580">
        <w:rPr>
          <w:sz w:val="20"/>
        </w:rPr>
        <w:t>:</w:t>
      </w:r>
      <w:r w:rsidR="00777557" w:rsidRPr="00493580">
        <w:rPr>
          <w:sz w:val="20"/>
        </w:rPr>
        <w:t xml:space="preserve">______ </w:t>
      </w:r>
      <w:r w:rsidR="004E768D" w:rsidRPr="00493580">
        <w:rPr>
          <w:sz w:val="20"/>
        </w:rPr>
        <w:t>Engineering:</w:t>
      </w:r>
      <w:r w:rsidR="00777557" w:rsidRPr="00493580">
        <w:rPr>
          <w:sz w:val="20"/>
        </w:rPr>
        <w:t xml:space="preserve"> _____</w:t>
      </w:r>
      <w:r w:rsidR="00DB6A88" w:rsidRPr="00493580">
        <w:rPr>
          <w:sz w:val="20"/>
        </w:rPr>
        <w:t>_</w:t>
      </w:r>
      <w:r w:rsidR="00777557" w:rsidRPr="00493580">
        <w:rPr>
          <w:sz w:val="20"/>
        </w:rPr>
        <w:t>_</w:t>
      </w:r>
      <w:r w:rsidR="004E768D" w:rsidRPr="00493580">
        <w:rPr>
          <w:sz w:val="20"/>
        </w:rPr>
        <w:t xml:space="preserve">    </w:t>
      </w:r>
      <w:r w:rsidRPr="00493580">
        <w:rPr>
          <w:sz w:val="20"/>
        </w:rPr>
        <w:t xml:space="preserve"> </w:t>
      </w:r>
    </w:p>
    <w:p w14:paraId="0B09E1AA" w14:textId="77777777" w:rsidR="00F40106" w:rsidRPr="00493580" w:rsidRDefault="00F40106">
      <w:pPr>
        <w:pStyle w:val="Caption"/>
        <w:rPr>
          <w:sz w:val="18"/>
          <w:szCs w:val="18"/>
        </w:rPr>
      </w:pPr>
    </w:p>
    <w:p w14:paraId="1522F94C" w14:textId="1F69AE4E" w:rsidR="00395380" w:rsidRPr="00AB356D" w:rsidRDefault="00F40106" w:rsidP="00395380">
      <w:pPr>
        <w:pStyle w:val="Caption"/>
        <w:rPr>
          <w:b w:val="0"/>
          <w:sz w:val="18"/>
          <w:szCs w:val="18"/>
        </w:rPr>
      </w:pPr>
      <w:r w:rsidRPr="00AB356D">
        <w:rPr>
          <w:sz w:val="18"/>
          <w:szCs w:val="18"/>
        </w:rPr>
        <w:t xml:space="preserve">INDUSTRIAL EXPERIENCE: 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362961" w:rsidRPr="00AB356D">
        <w:rPr>
          <w:sz w:val="18"/>
          <w:szCs w:val="18"/>
        </w:rPr>
        <w:t xml:space="preserve">      </w:t>
      </w:r>
      <w:r w:rsidR="007761A5" w:rsidRPr="00AB356D">
        <w:rPr>
          <w:sz w:val="18"/>
          <w:szCs w:val="18"/>
        </w:rPr>
        <w:t xml:space="preserve"> Location</w:t>
      </w:r>
      <w:r w:rsidR="007340E7" w:rsidRPr="00AB356D">
        <w:rPr>
          <w:sz w:val="18"/>
          <w:szCs w:val="18"/>
        </w:rPr>
        <w:t xml:space="preserve">: 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362961" w:rsidRPr="00AB356D">
        <w:rPr>
          <w:sz w:val="18"/>
          <w:szCs w:val="18"/>
        </w:rPr>
        <w:t xml:space="preserve">         </w:t>
      </w:r>
      <w:r w:rsidR="007761A5" w:rsidRPr="00AB356D">
        <w:rPr>
          <w:sz w:val="18"/>
          <w:szCs w:val="18"/>
        </w:rPr>
        <w:t>Date</w:t>
      </w:r>
      <w:r w:rsidR="007340E7" w:rsidRPr="00AB356D">
        <w:rPr>
          <w:sz w:val="18"/>
          <w:szCs w:val="18"/>
        </w:rPr>
        <w:t xml:space="preserve">: </w:t>
      </w:r>
      <w:r w:rsidR="007761A5" w:rsidRPr="00AB356D">
        <w:rPr>
          <w:sz w:val="18"/>
          <w:szCs w:val="18"/>
        </w:rPr>
        <w:t xml:space="preserve"> 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E1312F" w:rsidRPr="00AB356D">
        <w:rPr>
          <w:b w:val="0"/>
          <w:sz w:val="18"/>
          <w:szCs w:val="18"/>
        </w:rPr>
        <w:t xml:space="preserve">   </w:t>
      </w:r>
    </w:p>
    <w:p w14:paraId="79C29779" w14:textId="77777777" w:rsidR="002A42E5" w:rsidRPr="00AB356D" w:rsidRDefault="002A42E5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 w:val="18"/>
          <w:szCs w:val="18"/>
        </w:rPr>
      </w:pPr>
    </w:p>
    <w:p w14:paraId="3939E602" w14:textId="13D65031" w:rsidR="002A42E5" w:rsidRDefault="00F40106">
      <w:pPr>
        <w:widowControl w:val="0"/>
        <w:tabs>
          <w:tab w:val="left" w:pos="0"/>
        </w:tabs>
        <w:autoSpaceDE w:val="0"/>
        <w:autoSpaceDN w:val="0"/>
        <w:adjustRightInd w:val="0"/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pPr>
      <w:r w:rsidRPr="00AB356D">
        <w:rPr>
          <w:b/>
          <w:bCs/>
          <w:sz w:val="18"/>
          <w:szCs w:val="18"/>
        </w:rPr>
        <w:t xml:space="preserve">Student Signature: 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Pr="00AB356D">
        <w:rPr>
          <w:b/>
          <w:bCs/>
          <w:sz w:val="18"/>
          <w:szCs w:val="18"/>
        </w:rPr>
        <w:t xml:space="preserve"> Advisor Signature:  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</w:p>
    <w:p w14:paraId="1FCF2698" w14:textId="77777777" w:rsidR="004960F9" w:rsidRPr="00AB356D" w:rsidRDefault="004960F9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 w:val="18"/>
          <w:szCs w:val="18"/>
        </w:rPr>
      </w:pPr>
    </w:p>
    <w:p w14:paraId="27E28698" w14:textId="019F5926" w:rsidR="00F40106" w:rsidRPr="00AB356D" w:rsidRDefault="00443C22" w:rsidP="007E5ACA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 w:val="18"/>
          <w:szCs w:val="18"/>
        </w:rPr>
      </w:pPr>
      <w:r w:rsidRPr="00AB356D">
        <w:rPr>
          <w:b/>
          <w:bCs/>
          <w:sz w:val="18"/>
          <w:szCs w:val="18"/>
        </w:rPr>
        <w:t>Department Head:</w:t>
      </w:r>
      <w:r w:rsidR="00685DD2" w:rsidRPr="00AB356D">
        <w:rPr>
          <w:b/>
          <w:bCs/>
          <w:sz w:val="18"/>
          <w:szCs w:val="18"/>
        </w:rPr>
        <w:t xml:space="preserve"> 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685DD2" w:rsidRPr="00AB356D">
        <w:rPr>
          <w:sz w:val="18"/>
          <w:szCs w:val="18"/>
        </w:rPr>
        <w:t xml:space="preserve">  </w:t>
      </w:r>
      <w:r w:rsidR="008F13F7" w:rsidRPr="00AB356D">
        <w:rPr>
          <w:b/>
          <w:bCs/>
          <w:sz w:val="18"/>
          <w:szCs w:val="18"/>
        </w:rPr>
        <w:t>Date</w:t>
      </w:r>
      <w:r w:rsidR="008F13F7" w:rsidRPr="00AB356D">
        <w:rPr>
          <w:sz w:val="18"/>
          <w:szCs w:val="18"/>
        </w:rPr>
        <w:t>:</w:t>
      </w:r>
      <w:r w:rsidR="00685DD2" w:rsidRPr="00AB356D">
        <w:rPr>
          <w:sz w:val="18"/>
          <w:szCs w:val="18"/>
        </w:rPr>
        <w:t xml:space="preserve"> 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instrText xml:space="preserve"> FORMTEXT </w:instrTex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separate"/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noProof/>
          <w:sz w:val="18"/>
          <w:szCs w:val="18"/>
          <w:u w:val="single"/>
          <w:shd w:val="clear" w:color="auto" w:fill="D9D9D9" w:themeFill="background1" w:themeFillShade="D9"/>
        </w:rPr>
        <w:t> </w:t>
      </w:r>
      <w:r w:rsidR="00AB356D" w:rsidRPr="00AB356D">
        <w:rPr>
          <w:rFonts w:cs="Calibri"/>
          <w:sz w:val="18"/>
          <w:szCs w:val="18"/>
          <w:u w:val="single"/>
          <w:shd w:val="clear" w:color="auto" w:fill="D9D9D9" w:themeFill="background1" w:themeFillShade="D9"/>
        </w:rPr>
        <w:fldChar w:fldCharType="end"/>
      </w:r>
    </w:p>
    <w:sectPr w:rsidR="00F40106" w:rsidRPr="00AB356D" w:rsidSect="002A42E5">
      <w:footerReference w:type="default" r:id="rId6"/>
      <w:type w:val="continuous"/>
      <w:pgSz w:w="12240" w:h="15840"/>
      <w:pgMar w:top="720" w:right="720" w:bottom="720" w:left="720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0A9D2" w14:textId="77777777" w:rsidR="00E91200" w:rsidRDefault="00E91200" w:rsidP="00AC4660">
      <w:r>
        <w:separator/>
      </w:r>
    </w:p>
  </w:endnote>
  <w:endnote w:type="continuationSeparator" w:id="0">
    <w:p w14:paraId="5F143FA3" w14:textId="77777777" w:rsidR="00E91200" w:rsidRDefault="00E91200" w:rsidP="00AC46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7B1D7" w14:textId="45C420D0" w:rsidR="00AC4660" w:rsidRPr="00BB5D0F" w:rsidRDefault="00A45C77" w:rsidP="00A45C77">
    <w:pPr>
      <w:pStyle w:val="Footer"/>
      <w:pBdr>
        <w:top w:val="single" w:sz="4" w:space="1" w:color="auto"/>
      </w:pBdr>
      <w:rPr>
        <w:color w:val="7030A0"/>
        <w:sz w:val="22"/>
        <w:szCs w:val="22"/>
      </w:rPr>
    </w:pPr>
    <w:r w:rsidRPr="00A45C77">
      <w:rPr>
        <w:b/>
        <w:bCs/>
        <w:color w:val="000000" w:themeColor="text1"/>
        <w:sz w:val="22"/>
        <w:szCs w:val="22"/>
      </w:rPr>
      <w:t xml:space="preserve">Please confirm the course list </w:t>
    </w:r>
    <w:proofErr w:type="gramStart"/>
    <w:r w:rsidRPr="00A45C77">
      <w:rPr>
        <w:b/>
        <w:bCs/>
        <w:color w:val="000000" w:themeColor="text1"/>
        <w:sz w:val="22"/>
        <w:szCs w:val="22"/>
      </w:rPr>
      <w:t xml:space="preserve">is </w:t>
    </w:r>
    <w:r w:rsidR="00596C4E">
      <w:rPr>
        <w:b/>
        <w:bCs/>
        <w:color w:val="000000" w:themeColor="text1"/>
        <w:sz w:val="22"/>
        <w:szCs w:val="22"/>
      </w:rPr>
      <w:t>in agreement</w:t>
    </w:r>
    <w:proofErr w:type="gramEnd"/>
    <w:r w:rsidR="00596C4E">
      <w:rPr>
        <w:b/>
        <w:bCs/>
        <w:color w:val="000000" w:themeColor="text1"/>
        <w:sz w:val="22"/>
        <w:szCs w:val="22"/>
      </w:rPr>
      <w:t xml:space="preserve"> with</w:t>
    </w:r>
    <w:r w:rsidRPr="00A45C77">
      <w:rPr>
        <w:b/>
        <w:bCs/>
        <w:color w:val="000000" w:themeColor="text1"/>
        <w:sz w:val="22"/>
        <w:szCs w:val="22"/>
      </w:rPr>
      <w:t xml:space="preserve"> </w:t>
    </w:r>
    <w:proofErr w:type="spellStart"/>
    <w:r w:rsidRPr="00A45C77">
      <w:rPr>
        <w:b/>
        <w:bCs/>
        <w:color w:val="000000" w:themeColor="text1"/>
        <w:sz w:val="22"/>
        <w:szCs w:val="22"/>
      </w:rPr>
      <w:t>DegreeWorks</w:t>
    </w:r>
    <w:proofErr w:type="spellEnd"/>
    <w:r w:rsidRPr="00A45C77">
      <w:rPr>
        <w:b/>
        <w:bCs/>
        <w:color w:val="000000" w:themeColor="text1"/>
        <w:sz w:val="22"/>
        <w:szCs w:val="22"/>
      </w:rPr>
      <w:t xml:space="preserve"> on </w:t>
    </w:r>
    <w:proofErr w:type="spellStart"/>
    <w:r w:rsidRPr="00A45C77">
      <w:rPr>
        <w:b/>
        <w:bCs/>
        <w:color w:val="000000" w:themeColor="text1"/>
        <w:sz w:val="22"/>
        <w:szCs w:val="22"/>
      </w:rPr>
      <w:t>MyTSU</w:t>
    </w:r>
    <w:proofErr w:type="spellEnd"/>
    <w:r w:rsidRPr="00A45C77">
      <w:rPr>
        <w:color w:val="000000" w:themeColor="text1"/>
        <w:sz w:val="22"/>
        <w:szCs w:val="22"/>
      </w:rPr>
      <w:t xml:space="preserve">                </w:t>
    </w:r>
    <w:r w:rsidR="00596C4E">
      <w:rPr>
        <w:color w:val="000000" w:themeColor="text1"/>
        <w:sz w:val="22"/>
        <w:szCs w:val="22"/>
      </w:rPr>
      <w:t xml:space="preserve">           </w:t>
    </w:r>
    <w:r>
      <w:rPr>
        <w:color w:val="000000" w:themeColor="text1"/>
        <w:sz w:val="22"/>
        <w:szCs w:val="22"/>
      </w:rPr>
      <w:t xml:space="preserve">   </w:t>
    </w:r>
    <w:r w:rsidRPr="00A45C77">
      <w:rPr>
        <w:color w:val="000000" w:themeColor="text1"/>
        <w:sz w:val="22"/>
        <w:szCs w:val="22"/>
      </w:rPr>
      <w:t xml:space="preserve"> </w:t>
    </w:r>
    <w:r w:rsidR="00AC4660" w:rsidRPr="00A45C77">
      <w:rPr>
        <w:color w:val="7030A0"/>
        <w:sz w:val="18"/>
        <w:szCs w:val="18"/>
      </w:rPr>
      <w:t xml:space="preserve">Updated: October </w:t>
    </w:r>
    <w:r w:rsidR="004960F9" w:rsidRPr="00A45C77">
      <w:rPr>
        <w:color w:val="7030A0"/>
        <w:sz w:val="18"/>
        <w:szCs w:val="18"/>
      </w:rPr>
      <w:t>12</w:t>
    </w:r>
    <w:r w:rsidR="00AC4660" w:rsidRPr="00A45C77">
      <w:rPr>
        <w:color w:val="7030A0"/>
        <w:sz w:val="18"/>
        <w:szCs w:val="18"/>
      </w:rPr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A1D7D" w14:textId="77777777" w:rsidR="00E91200" w:rsidRDefault="00E91200" w:rsidP="00AC4660">
      <w:r>
        <w:separator/>
      </w:r>
    </w:p>
  </w:footnote>
  <w:footnote w:type="continuationSeparator" w:id="0">
    <w:p w14:paraId="6C5F9343" w14:textId="77777777" w:rsidR="00E91200" w:rsidRDefault="00E91200" w:rsidP="00AC46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zcxsjQzMbUwsTBV0lEKTi0uzszPAykwrAUAWIrJoSwAAAA="/>
  </w:docVars>
  <w:rsids>
    <w:rsidRoot w:val="000A008E"/>
    <w:rsid w:val="00000BE7"/>
    <w:rsid w:val="00001E92"/>
    <w:rsid w:val="0007498C"/>
    <w:rsid w:val="000A008E"/>
    <w:rsid w:val="000A128E"/>
    <w:rsid w:val="000C3FEC"/>
    <w:rsid w:val="000E13E9"/>
    <w:rsid w:val="00100DA4"/>
    <w:rsid w:val="0015788B"/>
    <w:rsid w:val="00175BBB"/>
    <w:rsid w:val="001932C4"/>
    <w:rsid w:val="001960F7"/>
    <w:rsid w:val="001A1AA1"/>
    <w:rsid w:val="001B0C5B"/>
    <w:rsid w:val="001E3A76"/>
    <w:rsid w:val="00200CF7"/>
    <w:rsid w:val="002018FC"/>
    <w:rsid w:val="00237433"/>
    <w:rsid w:val="002438EE"/>
    <w:rsid w:val="0025058D"/>
    <w:rsid w:val="00266CD0"/>
    <w:rsid w:val="00276532"/>
    <w:rsid w:val="002A42E5"/>
    <w:rsid w:val="002A7E38"/>
    <w:rsid w:val="002B28E2"/>
    <w:rsid w:val="002B55CA"/>
    <w:rsid w:val="002C27E7"/>
    <w:rsid w:val="002E7904"/>
    <w:rsid w:val="002E7D07"/>
    <w:rsid w:val="00326566"/>
    <w:rsid w:val="00362961"/>
    <w:rsid w:val="00362F9C"/>
    <w:rsid w:val="00384BA5"/>
    <w:rsid w:val="0039474C"/>
    <w:rsid w:val="00395380"/>
    <w:rsid w:val="00395B15"/>
    <w:rsid w:val="00397D88"/>
    <w:rsid w:val="003A18B0"/>
    <w:rsid w:val="003B1E53"/>
    <w:rsid w:val="004267C9"/>
    <w:rsid w:val="004404A3"/>
    <w:rsid w:val="00443C22"/>
    <w:rsid w:val="00461CB4"/>
    <w:rsid w:val="004644F2"/>
    <w:rsid w:val="004730C4"/>
    <w:rsid w:val="0047382E"/>
    <w:rsid w:val="00493580"/>
    <w:rsid w:val="004960F9"/>
    <w:rsid w:val="004A1B92"/>
    <w:rsid w:val="004B4F3E"/>
    <w:rsid w:val="004E3B30"/>
    <w:rsid w:val="004E68F6"/>
    <w:rsid w:val="004E768D"/>
    <w:rsid w:val="00511F43"/>
    <w:rsid w:val="005418B8"/>
    <w:rsid w:val="005513B9"/>
    <w:rsid w:val="00564F00"/>
    <w:rsid w:val="00595234"/>
    <w:rsid w:val="00596C4E"/>
    <w:rsid w:val="005A775F"/>
    <w:rsid w:val="005C4CAA"/>
    <w:rsid w:val="005F72FB"/>
    <w:rsid w:val="00601324"/>
    <w:rsid w:val="00623256"/>
    <w:rsid w:val="00636EED"/>
    <w:rsid w:val="00680084"/>
    <w:rsid w:val="00685DD2"/>
    <w:rsid w:val="006B5B0F"/>
    <w:rsid w:val="006C2EB3"/>
    <w:rsid w:val="006D302C"/>
    <w:rsid w:val="006D4073"/>
    <w:rsid w:val="006F7501"/>
    <w:rsid w:val="00700997"/>
    <w:rsid w:val="00702C2B"/>
    <w:rsid w:val="00710189"/>
    <w:rsid w:val="007340E7"/>
    <w:rsid w:val="00773982"/>
    <w:rsid w:val="007761A5"/>
    <w:rsid w:val="00777557"/>
    <w:rsid w:val="007A3CD6"/>
    <w:rsid w:val="007A7A49"/>
    <w:rsid w:val="007E5ACA"/>
    <w:rsid w:val="007F6768"/>
    <w:rsid w:val="008009D6"/>
    <w:rsid w:val="00823BDE"/>
    <w:rsid w:val="00835EB0"/>
    <w:rsid w:val="00837C2B"/>
    <w:rsid w:val="00840E5B"/>
    <w:rsid w:val="00860B17"/>
    <w:rsid w:val="00875E04"/>
    <w:rsid w:val="00881BFD"/>
    <w:rsid w:val="00890BD4"/>
    <w:rsid w:val="00892E1C"/>
    <w:rsid w:val="0089761C"/>
    <w:rsid w:val="008F13F7"/>
    <w:rsid w:val="008F4ACD"/>
    <w:rsid w:val="009011C9"/>
    <w:rsid w:val="00902D08"/>
    <w:rsid w:val="0093632D"/>
    <w:rsid w:val="00943012"/>
    <w:rsid w:val="00981420"/>
    <w:rsid w:val="00982AC2"/>
    <w:rsid w:val="009A5137"/>
    <w:rsid w:val="009A58BE"/>
    <w:rsid w:val="009A753D"/>
    <w:rsid w:val="009B5C4D"/>
    <w:rsid w:val="009C56C5"/>
    <w:rsid w:val="00A20FBA"/>
    <w:rsid w:val="00A428B5"/>
    <w:rsid w:val="00A45C77"/>
    <w:rsid w:val="00A54BF0"/>
    <w:rsid w:val="00A6735D"/>
    <w:rsid w:val="00A81195"/>
    <w:rsid w:val="00A91BB8"/>
    <w:rsid w:val="00AA3292"/>
    <w:rsid w:val="00AB356D"/>
    <w:rsid w:val="00AC4660"/>
    <w:rsid w:val="00AE4BB2"/>
    <w:rsid w:val="00B01EF5"/>
    <w:rsid w:val="00B04703"/>
    <w:rsid w:val="00B048A6"/>
    <w:rsid w:val="00B63959"/>
    <w:rsid w:val="00B94DD6"/>
    <w:rsid w:val="00BB06E5"/>
    <w:rsid w:val="00BB5D0F"/>
    <w:rsid w:val="00BC6F44"/>
    <w:rsid w:val="00BE1175"/>
    <w:rsid w:val="00BF6C71"/>
    <w:rsid w:val="00C02E1F"/>
    <w:rsid w:val="00C168E9"/>
    <w:rsid w:val="00C3464A"/>
    <w:rsid w:val="00C37F2E"/>
    <w:rsid w:val="00C456A4"/>
    <w:rsid w:val="00C46C6F"/>
    <w:rsid w:val="00C501A4"/>
    <w:rsid w:val="00C66943"/>
    <w:rsid w:val="00C7086C"/>
    <w:rsid w:val="00CB2B74"/>
    <w:rsid w:val="00CC43F8"/>
    <w:rsid w:val="00CD3E45"/>
    <w:rsid w:val="00CE5C7D"/>
    <w:rsid w:val="00CE5E0C"/>
    <w:rsid w:val="00CF6A4C"/>
    <w:rsid w:val="00D06AB0"/>
    <w:rsid w:val="00D1607C"/>
    <w:rsid w:val="00D513C9"/>
    <w:rsid w:val="00D6064A"/>
    <w:rsid w:val="00D73BA7"/>
    <w:rsid w:val="00DA54AF"/>
    <w:rsid w:val="00DB6A34"/>
    <w:rsid w:val="00DB6A88"/>
    <w:rsid w:val="00DC45B4"/>
    <w:rsid w:val="00DD3647"/>
    <w:rsid w:val="00DE2391"/>
    <w:rsid w:val="00DF5266"/>
    <w:rsid w:val="00E1312F"/>
    <w:rsid w:val="00E145AE"/>
    <w:rsid w:val="00E91200"/>
    <w:rsid w:val="00EB0B07"/>
    <w:rsid w:val="00EB2555"/>
    <w:rsid w:val="00EB5991"/>
    <w:rsid w:val="00EC2C14"/>
    <w:rsid w:val="00EE2883"/>
    <w:rsid w:val="00F20059"/>
    <w:rsid w:val="00F40106"/>
    <w:rsid w:val="00F50D0E"/>
    <w:rsid w:val="00F61372"/>
    <w:rsid w:val="00F74732"/>
    <w:rsid w:val="00F86586"/>
    <w:rsid w:val="00F86699"/>
    <w:rsid w:val="00FA1D5B"/>
    <w:rsid w:val="00FB30DD"/>
    <w:rsid w:val="00FD0134"/>
    <w:rsid w:val="00FD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A1E74C"/>
  <w14:defaultImageDpi w14:val="96"/>
  <w15:docId w15:val="{CB0295F2-72EA-4E83-B8F2-526E31071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widowControl w:val="0"/>
      <w:tabs>
        <w:tab w:val="left" w:pos="7245"/>
      </w:tabs>
      <w:autoSpaceDE w:val="0"/>
      <w:autoSpaceDN w:val="0"/>
      <w:adjustRightInd w:val="0"/>
      <w:ind w:left="7245" w:hanging="7245"/>
      <w:outlineLvl w:val="0"/>
    </w:pPr>
    <w:rPr>
      <w:i/>
      <w:i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ind w:left="532" w:hanging="53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ind w:left="532" w:hanging="532"/>
      <w:outlineLvl w:val="2"/>
    </w:pPr>
    <w:rPr>
      <w:b/>
      <w:bCs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ind w:left="113" w:right="113"/>
      <w:outlineLvl w:val="4"/>
    </w:pPr>
    <w:rPr>
      <w:b/>
      <w:bCs/>
      <w:sz w:val="16"/>
      <w:szCs w:val="16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outlineLvl w:val="5"/>
    </w:pPr>
    <w:rPr>
      <w:b/>
      <w:bCs/>
      <w:sz w:val="18"/>
      <w:szCs w:val="18"/>
    </w:rPr>
  </w:style>
  <w:style w:type="paragraph" w:styleId="Heading7">
    <w:name w:val="heading 7"/>
    <w:basedOn w:val="Normal"/>
    <w:next w:val="Normal"/>
    <w:link w:val="Heading7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outlineLvl w:val="6"/>
    </w:pPr>
    <w:rPr>
      <w:b/>
      <w:bCs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jc w:val="center"/>
      <w:outlineLvl w:val="7"/>
    </w:pPr>
    <w:rPr>
      <w:b/>
      <w:bCs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outlineLvl w:val="8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Pr>
      <w:rFonts w:ascii="Cambria" w:hAnsi="Cambria" w:cs="Times New Roman"/>
    </w:rPr>
  </w:style>
  <w:style w:type="paragraph" w:styleId="Caption">
    <w:name w:val="caption"/>
    <w:basedOn w:val="Normal"/>
    <w:next w:val="Normal"/>
    <w:uiPriority w:val="99"/>
    <w:qFormat/>
    <w:pPr>
      <w:widowControl w:val="0"/>
      <w:tabs>
        <w:tab w:val="left" w:pos="532"/>
      </w:tabs>
      <w:autoSpaceDE w:val="0"/>
      <w:autoSpaceDN w:val="0"/>
      <w:adjustRightInd w:val="0"/>
    </w:pPr>
    <w:rPr>
      <w:b/>
      <w:bC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7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A7E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C46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66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C46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66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49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0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or ENGINEERING, TECHNOLOGY AND COMPUTER SCIENCE</vt:lpstr>
    </vt:vector>
  </TitlesOfParts>
  <Company>TSU</Company>
  <LinksUpToDate>false</LinksUpToDate>
  <CharactersWithSpaces>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or ENGINEERING, TECHNOLOGY AND COMPUTER SCIENCE</dc:title>
  <dc:subject/>
  <dc:creator>Anas Alhusah</dc:creator>
  <cp:keywords/>
  <dc:description/>
  <cp:lastModifiedBy>Chen Leitao</cp:lastModifiedBy>
  <cp:revision>4</cp:revision>
  <cp:lastPrinted>2020-01-15T16:25:00Z</cp:lastPrinted>
  <dcterms:created xsi:type="dcterms:W3CDTF">2022-10-12T16:53:00Z</dcterms:created>
  <dcterms:modified xsi:type="dcterms:W3CDTF">2022-10-12T17:03:00Z</dcterms:modified>
</cp:coreProperties>
</file>